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F29EDC" w14:textId="25916D97" w:rsidR="00B077EF" w:rsidRPr="00BF09E2" w:rsidRDefault="00BF09E2">
      <w:pPr>
        <w:jc w:val="center"/>
        <w:rPr>
          <w:b/>
          <w:bCs/>
          <w:i/>
          <w:iCs/>
        </w:rPr>
      </w:pPr>
      <w:r w:rsidRPr="00BF09E2">
        <w:rPr>
          <w:b/>
          <w:bCs/>
          <w:i/>
          <w:iCs/>
        </w:rPr>
        <w:t>Monthly Spiritual Message</w:t>
      </w:r>
    </w:p>
    <w:p w14:paraId="6927D858" w14:textId="77777777" w:rsidR="00BF09E2" w:rsidRDefault="00BF09E2">
      <w:pPr>
        <w:jc w:val="center"/>
      </w:pPr>
    </w:p>
    <w:p w14:paraId="63CF60DD" w14:textId="2F1547AC" w:rsidR="00CE5250" w:rsidRDefault="00D23A52">
      <w:pPr>
        <w:jc w:val="center"/>
        <w:rPr>
          <w:b/>
          <w:bCs/>
        </w:rPr>
      </w:pPr>
      <w:r w:rsidRPr="00BF09E2">
        <w:rPr>
          <w:b/>
          <w:bCs/>
        </w:rPr>
        <w:t>J</w:t>
      </w:r>
      <w:r w:rsidR="00B72D60">
        <w:rPr>
          <w:b/>
          <w:bCs/>
        </w:rPr>
        <w:t>une</w:t>
      </w:r>
      <w:r w:rsidR="00AE2FD1" w:rsidRPr="00BF09E2">
        <w:rPr>
          <w:b/>
          <w:bCs/>
        </w:rPr>
        <w:t xml:space="preserve"> 202</w:t>
      </w:r>
      <w:r w:rsidR="006856C5" w:rsidRPr="00BF09E2">
        <w:rPr>
          <w:b/>
          <w:bCs/>
        </w:rPr>
        <w:t>3</w:t>
      </w:r>
    </w:p>
    <w:p w14:paraId="4695D50D" w14:textId="77777777" w:rsidR="008509F9" w:rsidRPr="00BF09E2" w:rsidRDefault="008509F9">
      <w:pPr>
        <w:jc w:val="center"/>
        <w:rPr>
          <w:b/>
          <w:bCs/>
        </w:rPr>
      </w:pPr>
    </w:p>
    <w:p w14:paraId="17CF320E" w14:textId="77777777" w:rsidR="008509F9" w:rsidRDefault="00F2379B" w:rsidP="001F548E">
      <w:pPr>
        <w:spacing w:after="200"/>
        <w:jc w:val="center"/>
        <w:rPr>
          <w:b/>
        </w:rPr>
      </w:pPr>
      <w:r>
        <w:rPr>
          <w:b/>
        </w:rPr>
        <w:t>SELF</w:t>
      </w:r>
      <w:r w:rsidR="00741A7A">
        <w:rPr>
          <w:b/>
        </w:rPr>
        <w:t>-</w:t>
      </w:r>
      <w:r>
        <w:rPr>
          <w:b/>
        </w:rPr>
        <w:t>EMP</w:t>
      </w:r>
      <w:r w:rsidR="00C04859">
        <w:rPr>
          <w:b/>
        </w:rPr>
        <w:t>T</w:t>
      </w:r>
      <w:r>
        <w:rPr>
          <w:b/>
        </w:rPr>
        <w:t>YING</w:t>
      </w:r>
    </w:p>
    <w:p w14:paraId="6807559C" w14:textId="6A5AE05B" w:rsidR="00CE5250" w:rsidRDefault="008509F9" w:rsidP="001F548E">
      <w:pPr>
        <w:spacing w:after="200"/>
        <w:jc w:val="center"/>
        <w:rPr>
          <w:b/>
        </w:rPr>
      </w:pPr>
      <w:r>
        <w:rPr>
          <w:b/>
        </w:rPr>
        <w:t>Sharing in the Self-Emptying of God</w:t>
      </w:r>
      <w:r w:rsidR="00F2379B">
        <w:rPr>
          <w:b/>
        </w:rPr>
        <w:t xml:space="preserve"> </w:t>
      </w:r>
    </w:p>
    <w:p w14:paraId="36E26B33" w14:textId="3301D057" w:rsidR="005F5F83" w:rsidRPr="00085685" w:rsidRDefault="005F5F83" w:rsidP="00D356E6">
      <w:pPr>
        <w:shd w:val="clear" w:color="auto" w:fill="FFFFFF"/>
        <w:spacing w:line="264" w:lineRule="auto"/>
        <w:ind w:left="567" w:right="567"/>
        <w:jc w:val="both"/>
        <w:rPr>
          <w:color w:val="444444"/>
        </w:rPr>
      </w:pPr>
      <w:r w:rsidRPr="00D45539">
        <w:rPr>
          <w:b/>
          <w:bCs/>
          <w:i/>
          <w:iCs/>
          <w:color w:val="444444"/>
        </w:rPr>
        <w:t>Make your own the mind of Christ Jesus</w:t>
      </w:r>
      <w:r w:rsidRPr="00D45539">
        <w:rPr>
          <w:i/>
          <w:iCs/>
          <w:color w:val="444444"/>
        </w:rPr>
        <w:t>:</w:t>
      </w:r>
      <w:r w:rsidRPr="00085685">
        <w:rPr>
          <w:i/>
          <w:iCs/>
          <w:color w:val="444444"/>
        </w:rPr>
        <w:t xml:space="preserve"> </w:t>
      </w:r>
      <w:r w:rsidRPr="00D45539">
        <w:rPr>
          <w:i/>
          <w:iCs/>
          <w:color w:val="444444"/>
        </w:rPr>
        <w:t>Who, being in the form of God, did not count equality with God something to be grasped.</w:t>
      </w:r>
      <w:r w:rsidRPr="00085685">
        <w:rPr>
          <w:i/>
          <w:iCs/>
          <w:color w:val="444444"/>
        </w:rPr>
        <w:t xml:space="preserve"> </w:t>
      </w:r>
      <w:r w:rsidRPr="00D45539">
        <w:rPr>
          <w:i/>
          <w:iCs/>
          <w:color w:val="444444"/>
        </w:rPr>
        <w:t xml:space="preserve">But he </w:t>
      </w:r>
      <w:r w:rsidRPr="00085685">
        <w:rPr>
          <w:b/>
          <w:bCs/>
          <w:i/>
          <w:iCs/>
          <w:color w:val="444444"/>
        </w:rPr>
        <w:t>emptied</w:t>
      </w:r>
      <w:r w:rsidRPr="00085685">
        <w:rPr>
          <w:i/>
          <w:iCs/>
          <w:color w:val="444444"/>
        </w:rPr>
        <w:t xml:space="preserve"> </w:t>
      </w:r>
      <w:r w:rsidRPr="00D45539">
        <w:rPr>
          <w:i/>
          <w:iCs/>
          <w:color w:val="444444"/>
        </w:rPr>
        <w:t>himself, taking the form of a slave, becoming as human beings are; and being in every way like a human being,</w:t>
      </w:r>
      <w:r w:rsidRPr="00085685">
        <w:rPr>
          <w:i/>
          <w:iCs/>
          <w:color w:val="444444"/>
        </w:rPr>
        <w:t xml:space="preserve"> </w:t>
      </w:r>
      <w:r w:rsidRPr="00D45539">
        <w:rPr>
          <w:i/>
          <w:iCs/>
          <w:color w:val="444444"/>
        </w:rPr>
        <w:t>he was humbler yet, even to accepting death, death on a cross.</w:t>
      </w:r>
      <w:r w:rsidRPr="00085685">
        <w:rPr>
          <w:i/>
          <w:iCs/>
          <w:color w:val="444444"/>
        </w:rPr>
        <w:t xml:space="preserve"> </w:t>
      </w:r>
      <w:r w:rsidRPr="00D45539">
        <w:rPr>
          <w:i/>
          <w:iCs/>
          <w:color w:val="444444"/>
        </w:rPr>
        <w:t>And for this God raised him high, and gave him the name which is above all other names</w:t>
      </w:r>
      <w:r w:rsidR="00417325">
        <w:rPr>
          <w:i/>
          <w:iCs/>
          <w:color w:val="444444"/>
        </w:rPr>
        <w:t>….</w:t>
      </w:r>
      <w:r w:rsidR="00F321CB">
        <w:rPr>
          <w:i/>
          <w:iCs/>
          <w:color w:val="444444"/>
        </w:rPr>
        <w:t xml:space="preserve"> </w:t>
      </w:r>
      <w:r w:rsidRPr="00085685">
        <w:rPr>
          <w:color w:val="444444"/>
        </w:rPr>
        <w:t>(</w:t>
      </w:r>
      <w:r w:rsidR="00DF173C" w:rsidRPr="00085685">
        <w:rPr>
          <w:color w:val="444444"/>
        </w:rPr>
        <w:t>Philippians</w:t>
      </w:r>
      <w:r w:rsidRPr="00085685">
        <w:rPr>
          <w:color w:val="444444"/>
        </w:rPr>
        <w:t xml:space="preserve"> 2:5-9)</w:t>
      </w:r>
    </w:p>
    <w:p w14:paraId="27376037" w14:textId="5BF13C40" w:rsidR="005F5F83" w:rsidRDefault="00DF173C" w:rsidP="00AD23DE">
      <w:pPr>
        <w:shd w:val="clear" w:color="auto" w:fill="FFFFFF"/>
        <w:spacing w:before="120" w:after="120" w:line="264" w:lineRule="auto"/>
        <w:ind w:left="567" w:right="567"/>
        <w:jc w:val="both"/>
        <w:rPr>
          <w:color w:val="444444"/>
        </w:rPr>
      </w:pPr>
      <w:r w:rsidRPr="00085685">
        <w:rPr>
          <w:i/>
          <w:iCs/>
          <w:color w:val="444444"/>
          <w:u w:val="single"/>
        </w:rPr>
        <w:t xml:space="preserve">Kenosis </w:t>
      </w:r>
      <w:r w:rsidRPr="00085685">
        <w:rPr>
          <w:color w:val="444444"/>
        </w:rPr>
        <w:t>(</w:t>
      </w:r>
      <w:r w:rsidR="005F5F83" w:rsidRPr="00085685">
        <w:rPr>
          <w:color w:val="444444"/>
        </w:rPr>
        <w:t>κ</w:t>
      </w:r>
      <w:r w:rsidR="005F5F83" w:rsidRPr="00085685">
        <w:rPr>
          <w:i/>
          <w:iCs/>
          <w:color w:val="444444"/>
        </w:rPr>
        <w:t>ενωσις</w:t>
      </w:r>
      <w:r w:rsidR="005F5F83" w:rsidRPr="00085685">
        <w:rPr>
          <w:color w:val="444444"/>
        </w:rPr>
        <w:t>) – the act of emptying.</w:t>
      </w:r>
    </w:p>
    <w:p w14:paraId="17401109" w14:textId="77777777" w:rsidR="005B746D" w:rsidRDefault="006A298E" w:rsidP="003F5478">
      <w:pPr>
        <w:spacing w:after="120"/>
        <w:ind w:firstLine="567"/>
        <w:jc w:val="both"/>
        <w:rPr>
          <w:color w:val="000000"/>
          <w:shd w:val="clear" w:color="auto" w:fill="FFFFFF"/>
        </w:rPr>
      </w:pPr>
      <w:r w:rsidRPr="00A86799">
        <w:rPr>
          <w:color w:val="000000"/>
          <w:shd w:val="clear" w:color="auto" w:fill="FFFFFF"/>
        </w:rPr>
        <w:t xml:space="preserve">The Catholic understanding of </w:t>
      </w:r>
      <w:r w:rsidRPr="00A86799">
        <w:rPr>
          <w:i/>
          <w:iCs/>
          <w:color w:val="000000"/>
          <w:shd w:val="clear" w:color="auto" w:fill="FFFFFF"/>
        </w:rPr>
        <w:t>kenosis</w:t>
      </w:r>
      <w:r w:rsidRPr="00A86799">
        <w:rPr>
          <w:color w:val="000000"/>
          <w:shd w:val="clear" w:color="auto" w:fill="FFFFFF"/>
        </w:rPr>
        <w:t xml:space="preserve"> of Christ is that </w:t>
      </w:r>
      <w:r w:rsidR="00C80A71">
        <w:rPr>
          <w:color w:val="000000"/>
          <w:shd w:val="clear" w:color="auto" w:fill="FFFFFF"/>
        </w:rPr>
        <w:t xml:space="preserve">the </w:t>
      </w:r>
      <w:r w:rsidRPr="00A86799">
        <w:rPr>
          <w:color w:val="000000"/>
          <w:shd w:val="clear" w:color="auto" w:fill="FFFFFF"/>
        </w:rPr>
        <w:t>Eternal Word chos</w:t>
      </w:r>
      <w:r w:rsidR="00C80A71">
        <w:rPr>
          <w:color w:val="000000"/>
          <w:shd w:val="clear" w:color="auto" w:fill="FFFFFF"/>
        </w:rPr>
        <w:t>e</w:t>
      </w:r>
      <w:r w:rsidRPr="00A86799">
        <w:rPr>
          <w:color w:val="000000"/>
          <w:shd w:val="clear" w:color="auto" w:fill="FFFFFF"/>
        </w:rPr>
        <w:t xml:space="preserve"> to enter creation as true man and God</w:t>
      </w:r>
      <w:r w:rsidR="00222D79">
        <w:rPr>
          <w:color w:val="000000"/>
          <w:shd w:val="clear" w:color="auto" w:fill="FFFFFF"/>
        </w:rPr>
        <w:t>, uniting</w:t>
      </w:r>
      <w:r w:rsidRPr="00A86799">
        <w:rPr>
          <w:color w:val="000000"/>
          <w:shd w:val="clear" w:color="auto" w:fill="FFFFFF"/>
        </w:rPr>
        <w:t xml:space="preserve"> humanity and divinity in the one person. The </w:t>
      </w:r>
      <w:r w:rsidR="005C5B94">
        <w:rPr>
          <w:color w:val="000000"/>
          <w:shd w:val="clear" w:color="auto" w:fill="FFFFFF"/>
        </w:rPr>
        <w:t>Incarnate</w:t>
      </w:r>
      <w:r w:rsidRPr="00A86799">
        <w:rPr>
          <w:color w:val="000000"/>
          <w:shd w:val="clear" w:color="auto" w:fill="FFFFFF"/>
        </w:rPr>
        <w:t xml:space="preserve"> Word c</w:t>
      </w:r>
      <w:r w:rsidR="00792B64">
        <w:rPr>
          <w:color w:val="000000"/>
          <w:shd w:val="clear" w:color="auto" w:fill="FFFFFF"/>
        </w:rPr>
        <w:t>ame</w:t>
      </w:r>
      <w:r w:rsidR="005E2A41">
        <w:rPr>
          <w:color w:val="000000"/>
          <w:shd w:val="clear" w:color="auto" w:fill="FFFFFF"/>
        </w:rPr>
        <w:t xml:space="preserve"> </w:t>
      </w:r>
      <w:r w:rsidRPr="00A86799">
        <w:rPr>
          <w:color w:val="000000"/>
          <w:shd w:val="clear" w:color="auto" w:fill="FFFFFF"/>
        </w:rPr>
        <w:t>as a baby, to be cared for by Mary and Joseph</w:t>
      </w:r>
      <w:r w:rsidR="005C5B94">
        <w:rPr>
          <w:color w:val="000000"/>
          <w:shd w:val="clear" w:color="auto" w:fill="FFFFFF"/>
        </w:rPr>
        <w:t xml:space="preserve">: the </w:t>
      </w:r>
      <w:r w:rsidRPr="00A86799">
        <w:rPr>
          <w:color w:val="000000"/>
          <w:shd w:val="clear" w:color="auto" w:fill="FFFFFF"/>
        </w:rPr>
        <w:t>son of a humble tradesman, not a king. With his disciples</w:t>
      </w:r>
      <w:r w:rsidR="005C663E">
        <w:rPr>
          <w:color w:val="000000"/>
          <w:shd w:val="clear" w:color="auto" w:fill="FFFFFF"/>
        </w:rPr>
        <w:t>,</w:t>
      </w:r>
      <w:r w:rsidRPr="00A86799">
        <w:rPr>
          <w:color w:val="000000"/>
          <w:shd w:val="clear" w:color="auto" w:fill="FFFFFF"/>
        </w:rPr>
        <w:t xml:space="preserve"> he share</w:t>
      </w:r>
      <w:r w:rsidR="00792B64">
        <w:rPr>
          <w:color w:val="000000"/>
          <w:shd w:val="clear" w:color="auto" w:fill="FFFFFF"/>
        </w:rPr>
        <w:t>d</w:t>
      </w:r>
      <w:r w:rsidRPr="00A86799">
        <w:rPr>
          <w:color w:val="000000"/>
          <w:shd w:val="clear" w:color="auto" w:fill="FFFFFF"/>
        </w:rPr>
        <w:t xml:space="preserve"> </w:t>
      </w:r>
      <w:r w:rsidR="00021D85">
        <w:rPr>
          <w:color w:val="000000"/>
          <w:shd w:val="clear" w:color="auto" w:fill="FFFFFF"/>
        </w:rPr>
        <w:t>all he ha</w:t>
      </w:r>
      <w:r w:rsidR="00792B64">
        <w:rPr>
          <w:color w:val="000000"/>
          <w:shd w:val="clear" w:color="auto" w:fill="FFFFFF"/>
        </w:rPr>
        <w:t>d</w:t>
      </w:r>
      <w:r w:rsidR="00021D85">
        <w:rPr>
          <w:color w:val="000000"/>
          <w:shd w:val="clear" w:color="auto" w:fill="FFFFFF"/>
        </w:rPr>
        <w:t xml:space="preserve"> from</w:t>
      </w:r>
      <w:r w:rsidRPr="00A86799">
        <w:rPr>
          <w:color w:val="000000"/>
          <w:shd w:val="clear" w:color="auto" w:fill="FFFFFF"/>
        </w:rPr>
        <w:t xml:space="preserve"> a common purse. </w:t>
      </w:r>
      <w:r w:rsidR="00D85C79">
        <w:rPr>
          <w:color w:val="000000"/>
          <w:shd w:val="clear" w:color="auto" w:fill="FFFFFF"/>
        </w:rPr>
        <w:t>Jesus</w:t>
      </w:r>
      <w:r w:rsidRPr="00A86799">
        <w:rPr>
          <w:color w:val="000000"/>
          <w:shd w:val="clear" w:color="auto" w:fill="FFFFFF"/>
        </w:rPr>
        <w:t xml:space="preserve"> limi</w:t>
      </w:r>
      <w:r w:rsidR="00381A1F">
        <w:rPr>
          <w:color w:val="000000"/>
          <w:shd w:val="clear" w:color="auto" w:fill="FFFFFF"/>
        </w:rPr>
        <w:t>t</w:t>
      </w:r>
      <w:r w:rsidR="003F025F">
        <w:rPr>
          <w:color w:val="000000"/>
          <w:shd w:val="clear" w:color="auto" w:fill="FFFFFF"/>
        </w:rPr>
        <w:t>ed</w:t>
      </w:r>
      <w:r w:rsidRPr="00A86799">
        <w:rPr>
          <w:color w:val="000000"/>
          <w:shd w:val="clear" w:color="auto" w:fill="FFFFFF"/>
        </w:rPr>
        <w:t xml:space="preserve"> his display of divinity so </w:t>
      </w:r>
      <w:r w:rsidR="005C663E">
        <w:rPr>
          <w:color w:val="000000"/>
          <w:shd w:val="clear" w:color="auto" w:fill="FFFFFF"/>
        </w:rPr>
        <w:t xml:space="preserve">that </w:t>
      </w:r>
      <w:r w:rsidRPr="00A86799">
        <w:rPr>
          <w:color w:val="000000"/>
          <w:shd w:val="clear" w:color="auto" w:fill="FFFFFF"/>
        </w:rPr>
        <w:t xml:space="preserve">he </w:t>
      </w:r>
      <w:r w:rsidR="003F025F">
        <w:rPr>
          <w:color w:val="000000"/>
          <w:shd w:val="clear" w:color="auto" w:fill="FFFFFF"/>
        </w:rPr>
        <w:t>could</w:t>
      </w:r>
      <w:r w:rsidRPr="00A86799">
        <w:rPr>
          <w:color w:val="000000"/>
          <w:shd w:val="clear" w:color="auto" w:fill="FFFFFF"/>
        </w:rPr>
        <w:t xml:space="preserve"> </w:t>
      </w:r>
      <w:r w:rsidR="00A94FF0">
        <w:rPr>
          <w:color w:val="000000"/>
          <w:shd w:val="clear" w:color="auto" w:fill="FFFFFF"/>
        </w:rPr>
        <w:t>be poor with the poor.</w:t>
      </w:r>
      <w:r w:rsidRPr="00A86799">
        <w:rPr>
          <w:color w:val="000000"/>
          <w:shd w:val="clear" w:color="auto" w:fill="FFFFFF"/>
        </w:rPr>
        <w:t xml:space="preserve"> </w:t>
      </w:r>
    </w:p>
    <w:p w14:paraId="4A4B5397" w14:textId="4F80B22C" w:rsidR="006A298E" w:rsidRPr="00A86799" w:rsidRDefault="006A298E" w:rsidP="003F5478">
      <w:pPr>
        <w:spacing w:after="120"/>
        <w:ind w:firstLine="567"/>
        <w:jc w:val="both"/>
        <w:rPr>
          <w:color w:val="000000"/>
          <w:shd w:val="clear" w:color="auto" w:fill="FFFFFF"/>
        </w:rPr>
      </w:pPr>
      <w:r w:rsidRPr="00A86799">
        <w:rPr>
          <w:color w:val="000000"/>
          <w:shd w:val="clear" w:color="auto" w:fill="FFFFFF"/>
        </w:rPr>
        <w:t xml:space="preserve">Through much of the </w:t>
      </w:r>
      <w:r w:rsidR="003F025F">
        <w:rPr>
          <w:color w:val="000000"/>
          <w:shd w:val="clear" w:color="auto" w:fill="FFFFFF"/>
        </w:rPr>
        <w:t>g</w:t>
      </w:r>
      <w:r w:rsidRPr="00A86799">
        <w:rPr>
          <w:color w:val="000000"/>
          <w:shd w:val="clear" w:color="auto" w:fill="FFFFFF"/>
        </w:rPr>
        <w:t>ospel story</w:t>
      </w:r>
      <w:r w:rsidR="005C663E">
        <w:rPr>
          <w:color w:val="000000"/>
          <w:shd w:val="clear" w:color="auto" w:fill="FFFFFF"/>
        </w:rPr>
        <w:t>,</w:t>
      </w:r>
      <w:r w:rsidRPr="00A86799">
        <w:rPr>
          <w:color w:val="000000"/>
          <w:shd w:val="clear" w:color="auto" w:fill="FFFFFF"/>
        </w:rPr>
        <w:t xml:space="preserve"> Jesus’ divinity is </w:t>
      </w:r>
      <w:r w:rsidR="00D81B68">
        <w:rPr>
          <w:color w:val="000000"/>
          <w:shd w:val="clear" w:color="auto" w:fill="FFFFFF"/>
        </w:rPr>
        <w:t xml:space="preserve">often </w:t>
      </w:r>
      <w:r w:rsidRPr="00A86799">
        <w:rPr>
          <w:color w:val="000000"/>
          <w:shd w:val="clear" w:color="auto" w:fill="FFFFFF"/>
        </w:rPr>
        <w:t xml:space="preserve">hidden to allow </w:t>
      </w:r>
      <w:r w:rsidR="005C663E">
        <w:rPr>
          <w:color w:val="000000"/>
          <w:shd w:val="clear" w:color="auto" w:fill="FFFFFF"/>
        </w:rPr>
        <w:t>people</w:t>
      </w:r>
      <w:r w:rsidR="00FF641A">
        <w:rPr>
          <w:color w:val="000000"/>
          <w:shd w:val="clear" w:color="auto" w:fill="FFFFFF"/>
        </w:rPr>
        <w:t xml:space="preserve"> </w:t>
      </w:r>
      <w:r w:rsidR="00021D85">
        <w:rPr>
          <w:color w:val="000000"/>
          <w:shd w:val="clear" w:color="auto" w:fill="FFFFFF"/>
        </w:rPr>
        <w:t>to express their faith</w:t>
      </w:r>
      <w:r w:rsidR="008E0470">
        <w:rPr>
          <w:color w:val="000000"/>
          <w:shd w:val="clear" w:color="auto" w:fill="FFFFFF"/>
        </w:rPr>
        <w:t>.</w:t>
      </w:r>
      <w:r w:rsidRPr="00A86799">
        <w:rPr>
          <w:color w:val="000000"/>
          <w:shd w:val="clear" w:color="auto" w:fill="FFFFFF"/>
        </w:rPr>
        <w:t xml:space="preserve"> In following the </w:t>
      </w:r>
      <w:r w:rsidR="00823C33">
        <w:rPr>
          <w:color w:val="000000"/>
          <w:shd w:val="clear" w:color="auto" w:fill="FFFFFF"/>
        </w:rPr>
        <w:t>F</w:t>
      </w:r>
      <w:r w:rsidR="00823C33" w:rsidRPr="00A86799">
        <w:rPr>
          <w:color w:val="000000"/>
          <w:shd w:val="clear" w:color="auto" w:fill="FFFFFF"/>
        </w:rPr>
        <w:t>ather’s</w:t>
      </w:r>
      <w:r w:rsidRPr="00A86799">
        <w:rPr>
          <w:color w:val="000000"/>
          <w:shd w:val="clear" w:color="auto" w:fill="FFFFFF"/>
        </w:rPr>
        <w:t xml:space="preserve"> will</w:t>
      </w:r>
      <w:r w:rsidR="00222D79">
        <w:rPr>
          <w:color w:val="000000"/>
          <w:shd w:val="clear" w:color="auto" w:fill="FFFFFF"/>
        </w:rPr>
        <w:t xml:space="preserve"> rather than his own,</w:t>
      </w:r>
      <w:r w:rsidRPr="00A86799">
        <w:rPr>
          <w:color w:val="000000"/>
          <w:shd w:val="clear" w:color="auto" w:fill="FFFFFF"/>
        </w:rPr>
        <w:t xml:space="preserve"> he did not resist being imprisoned and crucified by the powerful. On the Cross</w:t>
      </w:r>
      <w:r w:rsidR="00FF641A">
        <w:rPr>
          <w:color w:val="000000"/>
          <w:shd w:val="clear" w:color="auto" w:fill="FFFFFF"/>
        </w:rPr>
        <w:t>,</w:t>
      </w:r>
      <w:r w:rsidRPr="00A86799">
        <w:rPr>
          <w:color w:val="000000"/>
          <w:shd w:val="clear" w:color="auto" w:fill="FFFFFF"/>
        </w:rPr>
        <w:t xml:space="preserve"> Jesus emptie</w:t>
      </w:r>
      <w:r w:rsidR="00FF641A">
        <w:rPr>
          <w:color w:val="000000"/>
          <w:shd w:val="clear" w:color="auto" w:fill="FFFFFF"/>
        </w:rPr>
        <w:t>d</w:t>
      </w:r>
      <w:r w:rsidRPr="00A86799">
        <w:rPr>
          <w:color w:val="000000"/>
          <w:shd w:val="clear" w:color="auto" w:fill="FFFFFF"/>
        </w:rPr>
        <w:t xml:space="preserve"> himself of his human life</w:t>
      </w:r>
      <w:r w:rsidR="001F65EC">
        <w:rPr>
          <w:color w:val="000000"/>
          <w:shd w:val="clear" w:color="auto" w:fill="FFFFFF"/>
        </w:rPr>
        <w:t xml:space="preserve"> with</w:t>
      </w:r>
      <w:r w:rsidRPr="00A86799">
        <w:rPr>
          <w:color w:val="000000"/>
          <w:shd w:val="clear" w:color="auto" w:fill="FFFFFF"/>
        </w:rPr>
        <w:t xml:space="preserve"> blood and water pouring from his side</w:t>
      </w:r>
      <w:r w:rsidR="00684934">
        <w:rPr>
          <w:color w:val="000000"/>
          <w:shd w:val="clear" w:color="auto" w:fill="FFFFFF"/>
        </w:rPr>
        <w:t xml:space="preserve"> </w:t>
      </w:r>
      <w:r w:rsidR="00C83511">
        <w:rPr>
          <w:color w:val="000000"/>
          <w:shd w:val="clear" w:color="auto" w:fill="FFFFFF"/>
        </w:rPr>
        <w:t>(John 19:34</w:t>
      </w:r>
      <w:r w:rsidR="00E13B39">
        <w:rPr>
          <w:color w:val="000000"/>
          <w:shd w:val="clear" w:color="auto" w:fill="FFFFFF"/>
        </w:rPr>
        <w:t>)</w:t>
      </w:r>
      <w:r w:rsidR="00003AB6">
        <w:rPr>
          <w:color w:val="000000"/>
          <w:shd w:val="clear" w:color="auto" w:fill="FFFFFF"/>
        </w:rPr>
        <w:t>.</w:t>
      </w:r>
      <w:r w:rsidR="00EE3CEB">
        <w:rPr>
          <w:color w:val="000000"/>
          <w:shd w:val="clear" w:color="auto" w:fill="FFFFFF"/>
        </w:rPr>
        <w:t xml:space="preserve"> </w:t>
      </w:r>
      <w:r w:rsidR="00583FE2">
        <w:rPr>
          <w:color w:val="000000"/>
          <w:shd w:val="clear" w:color="auto" w:fill="FFFFFF"/>
        </w:rPr>
        <w:t xml:space="preserve">The </w:t>
      </w:r>
      <w:r w:rsidR="00003AB6">
        <w:rPr>
          <w:color w:val="000000"/>
          <w:shd w:val="clear" w:color="auto" w:fill="FFFFFF"/>
        </w:rPr>
        <w:t>g</w:t>
      </w:r>
      <w:r w:rsidR="00583FE2">
        <w:rPr>
          <w:color w:val="000000"/>
          <w:shd w:val="clear" w:color="auto" w:fill="FFFFFF"/>
        </w:rPr>
        <w:t>ospel stories show that Jesus</w:t>
      </w:r>
      <w:r w:rsidR="00EE3CEB" w:rsidRPr="00A86799">
        <w:rPr>
          <w:color w:val="000000"/>
          <w:shd w:val="clear" w:color="auto" w:fill="FFFFFF"/>
        </w:rPr>
        <w:t xml:space="preserve"> c</w:t>
      </w:r>
      <w:r w:rsidR="00945A1A">
        <w:rPr>
          <w:color w:val="000000"/>
          <w:shd w:val="clear" w:color="auto" w:fill="FFFFFF"/>
        </w:rPr>
        <w:t>ame</w:t>
      </w:r>
      <w:r w:rsidR="00EE3CEB" w:rsidRPr="00A86799">
        <w:rPr>
          <w:color w:val="000000"/>
          <w:shd w:val="clear" w:color="auto" w:fill="FFFFFF"/>
        </w:rPr>
        <w:t xml:space="preserve"> in humility and poverty</w:t>
      </w:r>
      <w:r w:rsidR="00684934">
        <w:rPr>
          <w:color w:val="000000"/>
          <w:shd w:val="clear" w:color="auto" w:fill="FFFFFF"/>
        </w:rPr>
        <w:t xml:space="preserve"> and emp</w:t>
      </w:r>
      <w:r w:rsidR="0027080D">
        <w:rPr>
          <w:color w:val="000000"/>
          <w:shd w:val="clear" w:color="auto" w:fill="FFFFFF"/>
        </w:rPr>
        <w:t>tie</w:t>
      </w:r>
      <w:r w:rsidR="00945A1A">
        <w:rPr>
          <w:color w:val="000000"/>
          <w:shd w:val="clear" w:color="auto" w:fill="FFFFFF"/>
        </w:rPr>
        <w:t>d</w:t>
      </w:r>
      <w:r w:rsidR="0027080D">
        <w:rPr>
          <w:color w:val="000000"/>
          <w:shd w:val="clear" w:color="auto" w:fill="FFFFFF"/>
        </w:rPr>
        <w:t xml:space="preserve"> </w:t>
      </w:r>
      <w:r w:rsidR="00996D27">
        <w:rPr>
          <w:color w:val="000000"/>
          <w:shd w:val="clear" w:color="auto" w:fill="FFFFFF"/>
        </w:rPr>
        <w:t>himself</w:t>
      </w:r>
      <w:r w:rsidR="0027080D">
        <w:rPr>
          <w:color w:val="000000"/>
          <w:shd w:val="clear" w:color="auto" w:fill="FFFFFF"/>
        </w:rPr>
        <w:t xml:space="preserve"> into the world.</w:t>
      </w:r>
    </w:p>
    <w:p w14:paraId="46D29E19" w14:textId="42E58FEA" w:rsidR="006A298E" w:rsidRPr="00A86799" w:rsidRDefault="006A298E" w:rsidP="003F5478">
      <w:pPr>
        <w:spacing w:after="120"/>
        <w:ind w:firstLine="567"/>
        <w:jc w:val="both"/>
        <w:rPr>
          <w:color w:val="000000"/>
          <w:shd w:val="clear" w:color="auto" w:fill="FFFFFF"/>
        </w:rPr>
      </w:pPr>
      <w:r w:rsidRPr="00A86799">
        <w:rPr>
          <w:color w:val="000000"/>
          <w:shd w:val="clear" w:color="auto" w:fill="FFFFFF"/>
        </w:rPr>
        <w:t xml:space="preserve">Our understanding is that the Son of God never </w:t>
      </w:r>
      <w:r w:rsidR="00DF173C" w:rsidRPr="00A86799">
        <w:rPr>
          <w:color w:val="000000"/>
          <w:shd w:val="clear" w:color="auto" w:fill="FFFFFF"/>
        </w:rPr>
        <w:t>lets</w:t>
      </w:r>
      <w:r w:rsidRPr="00A86799">
        <w:rPr>
          <w:color w:val="000000"/>
          <w:shd w:val="clear" w:color="auto" w:fill="FFFFFF"/>
        </w:rPr>
        <w:t xml:space="preserve"> go of his divinit</w:t>
      </w:r>
      <w:r w:rsidR="001C144B">
        <w:rPr>
          <w:color w:val="000000"/>
          <w:shd w:val="clear" w:color="auto" w:fill="FFFFFF"/>
        </w:rPr>
        <w:t>y</w:t>
      </w:r>
      <w:r w:rsidRPr="00A86799">
        <w:rPr>
          <w:color w:val="000000"/>
          <w:shd w:val="clear" w:color="auto" w:fill="FFFFFF"/>
        </w:rPr>
        <w:t xml:space="preserve">, nor once he is humanly conceived, does Jesus ever let go of his humanity. </w:t>
      </w:r>
      <w:r w:rsidR="00076B9A">
        <w:rPr>
          <w:color w:val="000000"/>
          <w:shd w:val="clear" w:color="auto" w:fill="FFFFFF"/>
        </w:rPr>
        <w:t xml:space="preserve">God </w:t>
      </w:r>
      <w:r w:rsidR="00AA0D44">
        <w:rPr>
          <w:color w:val="000000"/>
          <w:shd w:val="clear" w:color="auto" w:fill="FFFFFF"/>
        </w:rPr>
        <w:t>shows himself in hu</w:t>
      </w:r>
      <w:r w:rsidR="00DB57C5">
        <w:rPr>
          <w:color w:val="000000"/>
          <w:shd w:val="clear" w:color="auto" w:fill="FFFFFF"/>
        </w:rPr>
        <w:t xml:space="preserve">mility, emptying </w:t>
      </w:r>
      <w:r w:rsidR="00F7575E">
        <w:rPr>
          <w:color w:val="000000"/>
          <w:shd w:val="clear" w:color="auto" w:fill="FFFFFF"/>
        </w:rPr>
        <w:t>him</w:t>
      </w:r>
      <w:r w:rsidR="00DB57C5">
        <w:rPr>
          <w:color w:val="000000"/>
          <w:shd w:val="clear" w:color="auto" w:fill="FFFFFF"/>
        </w:rPr>
        <w:t xml:space="preserve">self. He is never empty because he </w:t>
      </w:r>
      <w:r w:rsidR="00DE7522">
        <w:rPr>
          <w:color w:val="000000"/>
          <w:shd w:val="clear" w:color="auto" w:fill="FFFFFF"/>
        </w:rPr>
        <w:t>is filled with boundless love.</w:t>
      </w:r>
    </w:p>
    <w:p w14:paraId="21B1B1F6" w14:textId="002DEE7E" w:rsidR="00A830BD" w:rsidRDefault="000100CD" w:rsidP="003F5478">
      <w:pPr>
        <w:spacing w:after="120"/>
        <w:ind w:firstLine="567"/>
        <w:jc w:val="both"/>
        <w:rPr>
          <w:color w:val="040C28"/>
        </w:rPr>
      </w:pPr>
      <w:r>
        <w:rPr>
          <w:color w:val="000000"/>
          <w:shd w:val="clear" w:color="auto" w:fill="FFFFFF"/>
        </w:rPr>
        <w:t>Christ</w:t>
      </w:r>
      <w:r w:rsidR="006A298E" w:rsidRPr="00A86799">
        <w:rPr>
          <w:color w:val="000000"/>
          <w:shd w:val="clear" w:color="auto" w:fill="FFFFFF"/>
        </w:rPr>
        <w:t xml:space="preserve"> continues to humble himself every time we celebrate</w:t>
      </w:r>
      <w:r w:rsidR="00051E3B">
        <w:rPr>
          <w:color w:val="000000"/>
          <w:shd w:val="clear" w:color="auto" w:fill="FFFFFF"/>
        </w:rPr>
        <w:t xml:space="preserve"> </w:t>
      </w:r>
      <w:r w:rsidR="006A298E" w:rsidRPr="00A86799">
        <w:rPr>
          <w:color w:val="000000"/>
          <w:shd w:val="clear" w:color="auto" w:fill="FFFFFF"/>
        </w:rPr>
        <w:t xml:space="preserve">Eucharist. He comes under the simple elements of bread and wine. </w:t>
      </w:r>
      <w:r w:rsidR="000F536D">
        <w:rPr>
          <w:color w:val="000000"/>
          <w:shd w:val="clear" w:color="auto" w:fill="FFFFFF"/>
        </w:rPr>
        <w:t>Christ humbles</w:t>
      </w:r>
      <w:r w:rsidR="006A298E" w:rsidRPr="00A86799">
        <w:rPr>
          <w:color w:val="000000"/>
          <w:shd w:val="clear" w:color="auto" w:fill="FFFFFF"/>
        </w:rPr>
        <w:t xml:space="preserve"> himself </w:t>
      </w:r>
      <w:r w:rsidR="00B2548C">
        <w:rPr>
          <w:color w:val="000000"/>
          <w:shd w:val="clear" w:color="auto" w:fill="FFFFFF"/>
        </w:rPr>
        <w:t>so that we may share in his divinity</w:t>
      </w:r>
      <w:r w:rsidR="0010783E">
        <w:rPr>
          <w:color w:val="000000"/>
          <w:shd w:val="clear" w:color="auto" w:fill="FFFFFF"/>
        </w:rPr>
        <w:t>, as</w:t>
      </w:r>
      <w:r w:rsidR="00D47560">
        <w:rPr>
          <w:color w:val="000000"/>
          <w:shd w:val="clear" w:color="auto" w:fill="FFFFFF"/>
        </w:rPr>
        <w:t xml:space="preserve"> the </w:t>
      </w:r>
      <w:r w:rsidR="0010783E">
        <w:rPr>
          <w:color w:val="000000"/>
          <w:shd w:val="clear" w:color="auto" w:fill="FFFFFF"/>
        </w:rPr>
        <w:t xml:space="preserve">priest says during mass quietly </w:t>
      </w:r>
      <w:r w:rsidR="00641BD4">
        <w:rPr>
          <w:color w:val="000000"/>
          <w:shd w:val="clear" w:color="auto" w:fill="FFFFFF"/>
        </w:rPr>
        <w:t>during the</w:t>
      </w:r>
      <w:r w:rsidR="0010783E">
        <w:rPr>
          <w:color w:val="000000"/>
          <w:shd w:val="clear" w:color="auto" w:fill="FFFFFF"/>
        </w:rPr>
        <w:t xml:space="preserve"> offertory</w:t>
      </w:r>
      <w:r w:rsidR="006A298E" w:rsidRPr="00A86799">
        <w:rPr>
          <w:color w:val="000000"/>
          <w:shd w:val="clear" w:color="auto" w:fill="FFFFFF"/>
        </w:rPr>
        <w:t>: “</w:t>
      </w:r>
      <w:r w:rsidR="006A298E" w:rsidRPr="0036443B">
        <w:rPr>
          <w:i/>
          <w:iCs/>
          <w:color w:val="040C28"/>
        </w:rPr>
        <w:t>By the mystery of this water and wine, may we come to share in the divinity of Christ, who humbled himself to share in our humanity</w:t>
      </w:r>
      <w:r w:rsidR="006A298E" w:rsidRPr="00A86799">
        <w:rPr>
          <w:color w:val="040C28"/>
        </w:rPr>
        <w:t>.”</w:t>
      </w:r>
      <w:r w:rsidR="00CA49BA">
        <w:rPr>
          <w:color w:val="040C28"/>
        </w:rPr>
        <w:t xml:space="preserve"> </w:t>
      </w:r>
    </w:p>
    <w:p w14:paraId="0B5273D4" w14:textId="7623EE9C" w:rsidR="00F24A5B" w:rsidRPr="00DF5A7A" w:rsidRDefault="006A298E" w:rsidP="003F5478">
      <w:pPr>
        <w:spacing w:after="120"/>
        <w:ind w:firstLine="567"/>
        <w:jc w:val="both"/>
        <w:rPr>
          <w:color w:val="040C28"/>
        </w:rPr>
      </w:pPr>
      <w:r w:rsidRPr="00A86799">
        <w:rPr>
          <w:color w:val="000000"/>
          <w:shd w:val="clear" w:color="auto" w:fill="FFFFFF"/>
        </w:rPr>
        <w:t>God the Father</w:t>
      </w:r>
      <w:r w:rsidR="0097349E">
        <w:rPr>
          <w:color w:val="000000"/>
          <w:shd w:val="clear" w:color="auto" w:fill="FFFFFF"/>
        </w:rPr>
        <w:t>’s</w:t>
      </w:r>
      <w:r w:rsidRPr="00A86799">
        <w:rPr>
          <w:color w:val="000000"/>
          <w:shd w:val="clear" w:color="auto" w:fill="FFFFFF"/>
        </w:rPr>
        <w:t xml:space="preserve"> outflowing love</w:t>
      </w:r>
      <w:r w:rsidR="0097349E">
        <w:rPr>
          <w:color w:val="000000"/>
          <w:shd w:val="clear" w:color="auto" w:fill="FFFFFF"/>
        </w:rPr>
        <w:t>,</w:t>
      </w:r>
      <w:r w:rsidRPr="00A86799">
        <w:rPr>
          <w:color w:val="000000"/>
          <w:shd w:val="clear" w:color="auto" w:fill="FFFFFF"/>
        </w:rPr>
        <w:t xml:space="preserve"> through the Word</w:t>
      </w:r>
      <w:r w:rsidR="0097349E">
        <w:rPr>
          <w:color w:val="000000"/>
          <w:shd w:val="clear" w:color="auto" w:fill="FFFFFF"/>
        </w:rPr>
        <w:t>,</w:t>
      </w:r>
      <w:r w:rsidRPr="00A86799">
        <w:rPr>
          <w:color w:val="000000"/>
          <w:shd w:val="clear" w:color="auto" w:fill="FFFFFF"/>
        </w:rPr>
        <w:t xml:space="preserve"> brought about all of creation, making room for something other than God’s self. Jesus</w:t>
      </w:r>
      <w:r w:rsidR="0036443B">
        <w:rPr>
          <w:color w:val="000000"/>
          <w:shd w:val="clear" w:color="auto" w:fill="FFFFFF"/>
        </w:rPr>
        <w:t>’</w:t>
      </w:r>
      <w:r w:rsidRPr="00A86799">
        <w:rPr>
          <w:color w:val="000000"/>
          <w:shd w:val="clear" w:color="auto" w:fill="FFFFFF"/>
        </w:rPr>
        <w:t xml:space="preserve"> expression of love is the gift of his life</w:t>
      </w:r>
      <w:r w:rsidR="00A61650">
        <w:rPr>
          <w:color w:val="000000"/>
          <w:shd w:val="clear" w:color="auto" w:fill="FFFFFF"/>
        </w:rPr>
        <w:t xml:space="preserve">: his </w:t>
      </w:r>
      <w:r w:rsidR="00065B0F">
        <w:rPr>
          <w:color w:val="000000"/>
          <w:shd w:val="clear" w:color="auto" w:fill="FFFFFF"/>
        </w:rPr>
        <w:t>service to others</w:t>
      </w:r>
      <w:r w:rsidR="00612F17">
        <w:rPr>
          <w:color w:val="000000"/>
          <w:shd w:val="clear" w:color="auto" w:fill="FFFFFF"/>
        </w:rPr>
        <w:t xml:space="preserve">; </w:t>
      </w:r>
      <w:r w:rsidR="00065B0F">
        <w:rPr>
          <w:color w:val="000000"/>
          <w:shd w:val="clear" w:color="auto" w:fill="FFFFFF"/>
        </w:rPr>
        <w:t>his faithfulness to the Father’s will; the sacrifice of his life on the cross for our</w:t>
      </w:r>
      <w:r w:rsidRPr="00A86799">
        <w:rPr>
          <w:color w:val="000000"/>
          <w:shd w:val="clear" w:color="auto" w:fill="FFFFFF"/>
        </w:rPr>
        <w:t xml:space="preserve"> sins. Jesus’ emptying allows us, and all of creation, </w:t>
      </w:r>
      <w:r w:rsidR="00F01AED">
        <w:rPr>
          <w:color w:val="000000"/>
          <w:shd w:val="clear" w:color="auto" w:fill="FFFFFF"/>
        </w:rPr>
        <w:t xml:space="preserve">the possibility to be </w:t>
      </w:r>
      <w:r w:rsidRPr="00A86799">
        <w:rPr>
          <w:color w:val="000000"/>
          <w:shd w:val="clear" w:color="auto" w:fill="FFFFFF"/>
        </w:rPr>
        <w:t xml:space="preserve">filled with </w:t>
      </w:r>
      <w:r w:rsidR="00686D5F">
        <w:rPr>
          <w:color w:val="000000"/>
          <w:shd w:val="clear" w:color="auto" w:fill="FFFFFF"/>
        </w:rPr>
        <w:t>God’s</w:t>
      </w:r>
      <w:r w:rsidR="007F5808">
        <w:rPr>
          <w:color w:val="000000"/>
          <w:shd w:val="clear" w:color="auto" w:fill="FFFFFF"/>
        </w:rPr>
        <w:t xml:space="preserve"> </w:t>
      </w:r>
      <w:r w:rsidRPr="00A86799">
        <w:rPr>
          <w:color w:val="000000"/>
          <w:shd w:val="clear" w:color="auto" w:fill="FFFFFF"/>
        </w:rPr>
        <w:t>divine</w:t>
      </w:r>
      <w:r w:rsidR="007F5808">
        <w:rPr>
          <w:color w:val="000000"/>
          <w:shd w:val="clear" w:color="auto" w:fill="FFFFFF"/>
        </w:rPr>
        <w:t xml:space="preserve"> love</w:t>
      </w:r>
      <w:r w:rsidR="008001E2">
        <w:rPr>
          <w:color w:val="000000"/>
          <w:shd w:val="clear" w:color="auto" w:fill="FFFFFF"/>
        </w:rPr>
        <w:t xml:space="preserve">, so </w:t>
      </w:r>
      <w:r w:rsidR="008001E2" w:rsidRPr="001D0E99">
        <w:rPr>
          <w:i/>
          <w:iCs/>
          <w:color w:val="000000"/>
          <w:shd w:val="clear" w:color="auto" w:fill="FFFFFF"/>
        </w:rPr>
        <w:t>that</w:t>
      </w:r>
      <w:r w:rsidR="008001E2">
        <w:rPr>
          <w:color w:val="000000"/>
          <w:shd w:val="clear" w:color="auto" w:fill="FFFFFF"/>
        </w:rPr>
        <w:t xml:space="preserve"> </w:t>
      </w:r>
      <w:r w:rsidR="008001E2" w:rsidRPr="009D72ED">
        <w:rPr>
          <w:i/>
          <w:iCs/>
          <w:color w:val="000000"/>
          <w:shd w:val="clear" w:color="auto" w:fill="FFFFFF"/>
        </w:rPr>
        <w:t xml:space="preserve">God </w:t>
      </w:r>
      <w:r w:rsidR="001D0E99">
        <w:rPr>
          <w:i/>
          <w:iCs/>
          <w:color w:val="000000"/>
          <w:shd w:val="clear" w:color="auto" w:fill="FFFFFF"/>
        </w:rPr>
        <w:t>may</w:t>
      </w:r>
      <w:r w:rsidR="006B5DD4">
        <w:rPr>
          <w:i/>
          <w:iCs/>
          <w:color w:val="000000"/>
          <w:shd w:val="clear" w:color="auto" w:fill="FFFFFF"/>
        </w:rPr>
        <w:t xml:space="preserve"> </w:t>
      </w:r>
      <w:r w:rsidR="001D0E99">
        <w:rPr>
          <w:i/>
          <w:iCs/>
          <w:color w:val="000000"/>
          <w:shd w:val="clear" w:color="auto" w:fill="FFFFFF"/>
        </w:rPr>
        <w:t>be</w:t>
      </w:r>
      <w:r w:rsidR="008001E2" w:rsidRPr="009D72ED">
        <w:rPr>
          <w:i/>
          <w:iCs/>
          <w:color w:val="000000"/>
          <w:shd w:val="clear" w:color="auto" w:fill="FFFFFF"/>
        </w:rPr>
        <w:t xml:space="preserve"> all in all</w:t>
      </w:r>
      <w:r w:rsidR="008001E2">
        <w:rPr>
          <w:color w:val="000000"/>
          <w:shd w:val="clear" w:color="auto" w:fill="FFFFFF"/>
        </w:rPr>
        <w:t xml:space="preserve"> </w:t>
      </w:r>
      <w:r w:rsidR="009D72ED">
        <w:rPr>
          <w:color w:val="000000"/>
          <w:shd w:val="clear" w:color="auto" w:fill="FFFFFF"/>
        </w:rPr>
        <w:t>(1 Cor 15:28</w:t>
      </w:r>
      <w:r w:rsidR="00DF173C">
        <w:rPr>
          <w:color w:val="000000"/>
          <w:shd w:val="clear" w:color="auto" w:fill="FFFFFF"/>
        </w:rPr>
        <w:t>)</w:t>
      </w:r>
      <w:r w:rsidR="00BB6254">
        <w:rPr>
          <w:color w:val="000000"/>
          <w:shd w:val="clear" w:color="auto" w:fill="FFFFFF"/>
        </w:rPr>
        <w:t>.</w:t>
      </w:r>
      <w:r w:rsidR="00DF173C">
        <w:rPr>
          <w:color w:val="000000"/>
          <w:shd w:val="clear" w:color="auto" w:fill="FFFFFF"/>
        </w:rPr>
        <w:t xml:space="preserve"> </w:t>
      </w:r>
      <w:r w:rsidR="00DF173C" w:rsidRPr="00F24A5B">
        <w:rPr>
          <w:color w:val="040C28"/>
        </w:rPr>
        <w:t>St</w:t>
      </w:r>
      <w:r w:rsidR="00F24A5B">
        <w:rPr>
          <w:color w:val="040C28"/>
        </w:rPr>
        <w:t xml:space="preserve"> Francis beautifully describes in his </w:t>
      </w:r>
      <w:r w:rsidR="00DB1553">
        <w:rPr>
          <w:i/>
          <w:iCs/>
          <w:color w:val="040C28"/>
        </w:rPr>
        <w:t>A</w:t>
      </w:r>
      <w:r w:rsidR="00545B8E">
        <w:rPr>
          <w:i/>
          <w:iCs/>
          <w:color w:val="040C28"/>
        </w:rPr>
        <w:t xml:space="preserve"> L</w:t>
      </w:r>
      <w:r w:rsidR="00F24A5B" w:rsidRPr="0006184B">
        <w:rPr>
          <w:i/>
          <w:iCs/>
          <w:color w:val="040C28"/>
        </w:rPr>
        <w:t xml:space="preserve">etter to the </w:t>
      </w:r>
      <w:r w:rsidR="00C14FAB">
        <w:rPr>
          <w:i/>
          <w:iCs/>
          <w:color w:val="040C28"/>
        </w:rPr>
        <w:t>Entire</w:t>
      </w:r>
      <w:r w:rsidR="00F24A5B" w:rsidRPr="0006184B">
        <w:rPr>
          <w:i/>
          <w:iCs/>
          <w:color w:val="040C28"/>
        </w:rPr>
        <w:t xml:space="preserve"> Order</w:t>
      </w:r>
      <w:r w:rsidR="00F24A5B">
        <w:rPr>
          <w:color w:val="040C28"/>
        </w:rPr>
        <w:t xml:space="preserve"> </w:t>
      </w:r>
      <w:r w:rsidR="008D689E">
        <w:rPr>
          <w:color w:val="040C28"/>
        </w:rPr>
        <w:t>(</w:t>
      </w:r>
      <w:r w:rsidR="00F96AF7">
        <w:rPr>
          <w:color w:val="040C28"/>
        </w:rPr>
        <w:t>FA</w:t>
      </w:r>
      <w:r w:rsidR="000D3DD9">
        <w:rPr>
          <w:color w:val="040C28"/>
        </w:rPr>
        <w:t xml:space="preserve">:ED I </w:t>
      </w:r>
      <w:r w:rsidR="007378B5">
        <w:rPr>
          <w:color w:val="040C28"/>
        </w:rPr>
        <w:t>v.</w:t>
      </w:r>
      <w:r w:rsidR="00563B4D">
        <w:rPr>
          <w:color w:val="040C28"/>
        </w:rPr>
        <w:t>27-29</w:t>
      </w:r>
      <w:r w:rsidR="004D15FC">
        <w:rPr>
          <w:color w:val="040C28"/>
        </w:rPr>
        <w:t xml:space="preserve"> p.118</w:t>
      </w:r>
      <w:r w:rsidR="00456C5B">
        <w:rPr>
          <w:color w:val="040C28"/>
        </w:rPr>
        <w:t>)</w:t>
      </w:r>
      <w:r w:rsidR="00563B4D">
        <w:rPr>
          <w:color w:val="040C28"/>
        </w:rPr>
        <w:t xml:space="preserve"> </w:t>
      </w:r>
      <w:r w:rsidR="00694C5E">
        <w:rPr>
          <w:color w:val="040C28"/>
        </w:rPr>
        <w:t xml:space="preserve">how </w:t>
      </w:r>
      <w:r w:rsidR="00820D03">
        <w:rPr>
          <w:color w:val="040C28"/>
        </w:rPr>
        <w:t>Eucharist invites us into God’s humility:</w:t>
      </w:r>
    </w:p>
    <w:p w14:paraId="75324209" w14:textId="77777777" w:rsidR="00F24A5B" w:rsidRPr="00DF5A7A" w:rsidRDefault="00F24A5B" w:rsidP="00AD23DE">
      <w:pPr>
        <w:spacing w:line="216" w:lineRule="auto"/>
        <w:jc w:val="center"/>
        <w:rPr>
          <w:color w:val="040C28"/>
        </w:rPr>
      </w:pPr>
      <w:r w:rsidRPr="00DF5A7A">
        <w:rPr>
          <w:color w:val="333333"/>
          <w:shd w:val="clear" w:color="auto" w:fill="FFFFFF"/>
          <w:lang w:val="it-IT"/>
        </w:rPr>
        <w:t>O sublime humility!</w:t>
      </w:r>
      <w:r w:rsidRPr="00DF5A7A">
        <w:rPr>
          <w:color w:val="333333"/>
          <w:lang w:val="it-IT"/>
        </w:rPr>
        <w:br/>
      </w:r>
      <w:r w:rsidRPr="00DF5A7A">
        <w:rPr>
          <w:color w:val="333333"/>
          <w:shd w:val="clear" w:color="auto" w:fill="FFFFFF"/>
          <w:lang w:val="it-IT"/>
        </w:rPr>
        <w:t>O humble sublimity!</w:t>
      </w:r>
      <w:r w:rsidRPr="00DF5A7A">
        <w:rPr>
          <w:color w:val="333333"/>
          <w:lang w:val="it-IT"/>
        </w:rPr>
        <w:br/>
      </w:r>
      <w:r w:rsidRPr="00DF5A7A">
        <w:rPr>
          <w:color w:val="333333"/>
          <w:shd w:val="clear" w:color="auto" w:fill="FFFFFF"/>
        </w:rPr>
        <w:t>The Lord of the universe,</w:t>
      </w:r>
      <w:r w:rsidRPr="00DF5A7A">
        <w:rPr>
          <w:color w:val="333333"/>
        </w:rPr>
        <w:br/>
      </w:r>
      <w:r w:rsidRPr="00DF5A7A">
        <w:rPr>
          <w:color w:val="333333"/>
          <w:shd w:val="clear" w:color="auto" w:fill="FFFFFF"/>
        </w:rPr>
        <w:t>God and the Son of God,</w:t>
      </w:r>
      <w:r w:rsidRPr="00DF5A7A">
        <w:rPr>
          <w:color w:val="333333"/>
        </w:rPr>
        <w:br/>
      </w:r>
      <w:r w:rsidRPr="00DF5A7A">
        <w:rPr>
          <w:color w:val="333333"/>
          <w:shd w:val="clear" w:color="auto" w:fill="FFFFFF"/>
        </w:rPr>
        <w:t>so humbles Himself</w:t>
      </w:r>
      <w:r w:rsidRPr="00DF5A7A">
        <w:rPr>
          <w:color w:val="333333"/>
        </w:rPr>
        <w:br/>
      </w:r>
      <w:r w:rsidRPr="00DF5A7A">
        <w:rPr>
          <w:color w:val="333333"/>
          <w:shd w:val="clear" w:color="auto" w:fill="FFFFFF"/>
        </w:rPr>
        <w:t>that for our salvation</w:t>
      </w:r>
      <w:r w:rsidRPr="00DF5A7A">
        <w:rPr>
          <w:color w:val="333333"/>
        </w:rPr>
        <w:br/>
      </w:r>
      <w:r w:rsidRPr="00DF5A7A">
        <w:rPr>
          <w:color w:val="333333"/>
          <w:shd w:val="clear" w:color="auto" w:fill="FFFFFF"/>
        </w:rPr>
        <w:t>He hides Himself</w:t>
      </w:r>
      <w:r w:rsidRPr="00DF5A7A">
        <w:rPr>
          <w:color w:val="333333"/>
        </w:rPr>
        <w:br/>
      </w:r>
      <w:r w:rsidRPr="00DF5A7A">
        <w:rPr>
          <w:color w:val="333333"/>
          <w:shd w:val="clear" w:color="auto" w:fill="FFFFFF"/>
        </w:rPr>
        <w:t>under an ordinary piece of bread!</w:t>
      </w:r>
      <w:r w:rsidRPr="00DF5A7A">
        <w:rPr>
          <w:color w:val="333333"/>
        </w:rPr>
        <w:br/>
      </w:r>
      <w:r w:rsidRPr="00DF5A7A">
        <w:rPr>
          <w:color w:val="333333"/>
          <w:shd w:val="clear" w:color="auto" w:fill="FFFFFF"/>
        </w:rPr>
        <w:t>Brothers, look at the humility of God,</w:t>
      </w:r>
      <w:r w:rsidRPr="00DF5A7A">
        <w:rPr>
          <w:color w:val="333333"/>
        </w:rPr>
        <w:br/>
      </w:r>
      <w:r w:rsidRPr="00DF5A7A">
        <w:rPr>
          <w:color w:val="333333"/>
          <w:shd w:val="clear" w:color="auto" w:fill="FFFFFF"/>
        </w:rPr>
        <w:t>and </w:t>
      </w:r>
      <w:r w:rsidRPr="00DF5A7A">
        <w:rPr>
          <w:rStyle w:val="Emphasis"/>
          <w:color w:val="333333"/>
          <w:shd w:val="clear" w:color="auto" w:fill="FFFFFF"/>
        </w:rPr>
        <w:t>pour out your hearts before Him</w:t>
      </w:r>
      <w:r w:rsidRPr="00DF5A7A">
        <w:rPr>
          <w:color w:val="333333"/>
          <w:shd w:val="clear" w:color="auto" w:fill="FFFFFF"/>
        </w:rPr>
        <w:t>!</w:t>
      </w:r>
      <w:r w:rsidRPr="00DF5A7A">
        <w:rPr>
          <w:rStyle w:val="rltooltips-link"/>
          <w:color w:val="22B8F0"/>
          <w:sz w:val="18"/>
          <w:szCs w:val="18"/>
          <w:shd w:val="clear" w:color="auto" w:fill="FFFFFF"/>
          <w:vertAlign w:val="superscript"/>
        </w:rPr>
        <w:t> </w:t>
      </w:r>
      <w:r w:rsidRPr="00DF5A7A">
        <w:rPr>
          <w:color w:val="333333"/>
        </w:rPr>
        <w:t xml:space="preserve"> </w:t>
      </w:r>
      <w:r w:rsidRPr="00DF5A7A">
        <w:rPr>
          <w:color w:val="333333"/>
        </w:rPr>
        <w:br/>
      </w:r>
      <w:r w:rsidRPr="00DF5A7A">
        <w:rPr>
          <w:color w:val="333333"/>
          <w:shd w:val="clear" w:color="auto" w:fill="FFFFFF"/>
        </w:rPr>
        <w:t>Humble yourselves</w:t>
      </w:r>
      <w:r w:rsidRPr="00DF5A7A">
        <w:rPr>
          <w:color w:val="333333"/>
        </w:rPr>
        <w:br/>
      </w:r>
      <w:r w:rsidRPr="00DF5A7A">
        <w:rPr>
          <w:color w:val="333333"/>
          <w:shd w:val="clear" w:color="auto" w:fill="FFFFFF"/>
        </w:rPr>
        <w:t>that you may be exalted by Him!</w:t>
      </w:r>
      <w:r w:rsidRPr="00DF5A7A">
        <w:rPr>
          <w:color w:val="333333"/>
        </w:rPr>
        <w:br/>
      </w:r>
      <w:r w:rsidRPr="00DF5A7A">
        <w:rPr>
          <w:color w:val="333333"/>
          <w:shd w:val="clear" w:color="auto" w:fill="FFFFFF"/>
        </w:rPr>
        <w:t>Hold back nothing of yourselves for yourselves,</w:t>
      </w:r>
      <w:r w:rsidRPr="00DF5A7A">
        <w:rPr>
          <w:color w:val="333333"/>
        </w:rPr>
        <w:br/>
      </w:r>
      <w:r w:rsidRPr="00DF5A7A">
        <w:rPr>
          <w:color w:val="333333"/>
          <w:shd w:val="clear" w:color="auto" w:fill="FFFFFF"/>
        </w:rPr>
        <w:t>that He Who gives Himself totally to you</w:t>
      </w:r>
      <w:r w:rsidRPr="00DF5A7A">
        <w:rPr>
          <w:color w:val="333333"/>
        </w:rPr>
        <w:br/>
      </w:r>
      <w:r w:rsidRPr="00DF5A7A">
        <w:rPr>
          <w:color w:val="333333"/>
          <w:shd w:val="clear" w:color="auto" w:fill="FFFFFF"/>
        </w:rPr>
        <w:t>may receive you totally!</w:t>
      </w:r>
    </w:p>
    <w:p w14:paraId="633010E1" w14:textId="241C520D" w:rsidR="006A298E" w:rsidRPr="00DF5A7A" w:rsidRDefault="006A298E" w:rsidP="006A298E">
      <w:pPr>
        <w:spacing w:after="120"/>
        <w:jc w:val="both"/>
        <w:rPr>
          <w:color w:val="000000"/>
          <w:shd w:val="clear" w:color="auto" w:fill="FFFFFF"/>
        </w:rPr>
      </w:pPr>
    </w:p>
    <w:p w14:paraId="46046A58" w14:textId="592597FC" w:rsidR="006A298E" w:rsidRPr="00A86799" w:rsidRDefault="001F5914" w:rsidP="003F5478">
      <w:pPr>
        <w:spacing w:after="120"/>
        <w:ind w:firstLine="720"/>
        <w:jc w:val="both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 xml:space="preserve">St </w:t>
      </w:r>
      <w:r w:rsidR="006A298E" w:rsidRPr="00A86799">
        <w:rPr>
          <w:color w:val="000000"/>
          <w:shd w:val="clear" w:color="auto" w:fill="FFFFFF"/>
        </w:rPr>
        <w:t>Bonaventure identified Christ’s emptying</w:t>
      </w:r>
      <w:r w:rsidR="001D0E99">
        <w:rPr>
          <w:color w:val="000000"/>
          <w:shd w:val="clear" w:color="auto" w:fill="FFFFFF"/>
        </w:rPr>
        <w:t>,</w:t>
      </w:r>
      <w:r w:rsidR="006A298E" w:rsidRPr="00A86799">
        <w:rPr>
          <w:color w:val="000000"/>
          <w:shd w:val="clear" w:color="auto" w:fill="FFFFFF"/>
        </w:rPr>
        <w:t xml:space="preserve"> in poverty, humility and obedience through acts of love</w:t>
      </w:r>
      <w:r w:rsidR="001D0E99">
        <w:rPr>
          <w:color w:val="000000"/>
          <w:shd w:val="clear" w:color="auto" w:fill="FFFFFF"/>
        </w:rPr>
        <w:t>,</w:t>
      </w:r>
      <w:r w:rsidR="006A298E" w:rsidRPr="00A86799">
        <w:rPr>
          <w:color w:val="000000"/>
          <w:shd w:val="clear" w:color="auto" w:fill="FFFFFF"/>
        </w:rPr>
        <w:t xml:space="preserve"> </w:t>
      </w:r>
      <w:r w:rsidR="006A298E" w:rsidRPr="00A86799">
        <w:rPr>
          <w:color w:val="000000"/>
          <w:shd w:val="clear" w:color="auto" w:fill="FFFFFF"/>
        </w:rPr>
        <w:lastRenderedPageBreak/>
        <w:t xml:space="preserve">as </w:t>
      </w:r>
      <w:r w:rsidR="00A7787C">
        <w:rPr>
          <w:color w:val="000000"/>
          <w:shd w:val="clear" w:color="auto" w:fill="FFFFFF"/>
        </w:rPr>
        <w:t>the one</w:t>
      </w:r>
      <w:r w:rsidR="006A298E" w:rsidRPr="00A86799">
        <w:rPr>
          <w:color w:val="000000"/>
          <w:shd w:val="clear" w:color="auto" w:fill="FFFFFF"/>
        </w:rPr>
        <w:t xml:space="preserve"> aspect of his life </w:t>
      </w:r>
      <w:r w:rsidR="00AD23DE">
        <w:rPr>
          <w:color w:val="000000"/>
          <w:shd w:val="clear" w:color="auto" w:fill="FFFFFF"/>
        </w:rPr>
        <w:t>that</w:t>
      </w:r>
      <w:r w:rsidR="006A298E" w:rsidRPr="00A86799">
        <w:rPr>
          <w:color w:val="000000"/>
          <w:shd w:val="clear" w:color="auto" w:fill="FFFFFF"/>
        </w:rPr>
        <w:t xml:space="preserve"> </w:t>
      </w:r>
      <w:r w:rsidR="005F39F1" w:rsidRPr="001F1A01">
        <w:rPr>
          <w:i/>
          <w:iCs/>
          <w:color w:val="000000"/>
          <w:shd w:val="clear" w:color="auto" w:fill="FFFFFF"/>
        </w:rPr>
        <w:t xml:space="preserve">all </w:t>
      </w:r>
      <w:r w:rsidR="00AD23DE" w:rsidRPr="00AD23DE">
        <w:rPr>
          <w:color w:val="000000"/>
          <w:shd w:val="clear" w:color="auto" w:fill="FFFFFF"/>
        </w:rPr>
        <w:t>can</w:t>
      </w:r>
      <w:r w:rsidR="00AD23DE">
        <w:rPr>
          <w:i/>
          <w:iCs/>
          <w:color w:val="000000"/>
          <w:shd w:val="clear" w:color="auto" w:fill="FFFFFF"/>
        </w:rPr>
        <w:t xml:space="preserve"> </w:t>
      </w:r>
      <w:r w:rsidR="006A298E" w:rsidRPr="00A86799">
        <w:rPr>
          <w:color w:val="000000"/>
          <w:shd w:val="clear" w:color="auto" w:fill="FFFFFF"/>
        </w:rPr>
        <w:t xml:space="preserve">imitate. We cannot imitate Christ’s divine power, his </w:t>
      </w:r>
      <w:r w:rsidR="00A7787C">
        <w:rPr>
          <w:color w:val="000000"/>
          <w:shd w:val="clear" w:color="auto" w:fill="FFFFFF"/>
        </w:rPr>
        <w:t xml:space="preserve">divine </w:t>
      </w:r>
      <w:r w:rsidR="006A298E" w:rsidRPr="00A86799">
        <w:rPr>
          <w:color w:val="000000"/>
          <w:shd w:val="clear" w:color="auto" w:fill="FFFFFF"/>
        </w:rPr>
        <w:t xml:space="preserve">wisdom or knowledge, nor can everyone act </w:t>
      </w:r>
      <w:r w:rsidR="003365CA">
        <w:rPr>
          <w:color w:val="000000"/>
          <w:shd w:val="clear" w:color="auto" w:fill="FFFFFF"/>
        </w:rPr>
        <w:t>as</w:t>
      </w:r>
      <w:r w:rsidR="006A298E" w:rsidRPr="00A86799">
        <w:rPr>
          <w:color w:val="000000"/>
          <w:shd w:val="clear" w:color="auto" w:fill="FFFFFF"/>
        </w:rPr>
        <w:t xml:space="preserve"> a priest at the altar. </w:t>
      </w:r>
      <w:r w:rsidR="000B3846">
        <w:rPr>
          <w:color w:val="000000"/>
          <w:shd w:val="clear" w:color="auto" w:fill="FFFFFF"/>
        </w:rPr>
        <w:t>All can</w:t>
      </w:r>
      <w:r w:rsidR="006A298E" w:rsidRPr="00A86799">
        <w:rPr>
          <w:color w:val="000000"/>
          <w:shd w:val="clear" w:color="auto" w:fill="FFFFFF"/>
        </w:rPr>
        <w:t xml:space="preserve"> </w:t>
      </w:r>
      <w:r w:rsidR="00F01AED" w:rsidRPr="00A86799">
        <w:rPr>
          <w:color w:val="000000"/>
          <w:shd w:val="clear" w:color="auto" w:fill="FFFFFF"/>
        </w:rPr>
        <w:t>practi</w:t>
      </w:r>
      <w:r>
        <w:rPr>
          <w:color w:val="000000"/>
          <w:shd w:val="clear" w:color="auto" w:fill="FFFFFF"/>
        </w:rPr>
        <w:t>s</w:t>
      </w:r>
      <w:r w:rsidR="00F01AED" w:rsidRPr="00A86799">
        <w:rPr>
          <w:color w:val="000000"/>
          <w:shd w:val="clear" w:color="auto" w:fill="FFFFFF"/>
        </w:rPr>
        <w:t>e</w:t>
      </w:r>
      <w:r w:rsidR="006A298E" w:rsidRPr="00A86799">
        <w:rPr>
          <w:color w:val="000000"/>
          <w:shd w:val="clear" w:color="auto" w:fill="FFFFFF"/>
        </w:rPr>
        <w:t xml:space="preserve"> </w:t>
      </w:r>
      <w:r w:rsidR="000B3846">
        <w:rPr>
          <w:color w:val="000000"/>
          <w:shd w:val="clear" w:color="auto" w:fill="FFFFFF"/>
        </w:rPr>
        <w:t xml:space="preserve">self-emptying: </w:t>
      </w:r>
      <w:r w:rsidR="006A298E" w:rsidRPr="00A86799">
        <w:rPr>
          <w:color w:val="000000"/>
          <w:shd w:val="clear" w:color="auto" w:fill="FFFFFF"/>
        </w:rPr>
        <w:t>the values of poverty, humility</w:t>
      </w:r>
      <w:r w:rsidR="006A6A46">
        <w:rPr>
          <w:color w:val="000000"/>
          <w:shd w:val="clear" w:color="auto" w:fill="FFFFFF"/>
        </w:rPr>
        <w:t>,</w:t>
      </w:r>
      <w:r w:rsidR="006A298E" w:rsidRPr="00A86799">
        <w:rPr>
          <w:color w:val="000000"/>
          <w:shd w:val="clear" w:color="auto" w:fill="FFFFFF"/>
        </w:rPr>
        <w:t xml:space="preserve"> and obedience </w:t>
      </w:r>
      <w:r w:rsidR="003D74F2">
        <w:rPr>
          <w:color w:val="000000"/>
          <w:shd w:val="clear" w:color="auto" w:fill="FFFFFF"/>
        </w:rPr>
        <w:t>in</w:t>
      </w:r>
      <w:r w:rsidR="00643BFE">
        <w:rPr>
          <w:color w:val="000000"/>
          <w:shd w:val="clear" w:color="auto" w:fill="FFFFFF"/>
        </w:rPr>
        <w:t xml:space="preserve"> imi</w:t>
      </w:r>
      <w:r w:rsidR="003D74F2">
        <w:rPr>
          <w:color w:val="000000"/>
          <w:shd w:val="clear" w:color="auto" w:fill="FFFFFF"/>
        </w:rPr>
        <w:t>tation of</w:t>
      </w:r>
      <w:r w:rsidR="00643BFE">
        <w:rPr>
          <w:color w:val="000000"/>
          <w:shd w:val="clear" w:color="auto" w:fill="FFFFFF"/>
        </w:rPr>
        <w:t xml:space="preserve"> Chris</w:t>
      </w:r>
      <w:r w:rsidR="003D74F2">
        <w:rPr>
          <w:color w:val="000000"/>
          <w:shd w:val="clear" w:color="auto" w:fill="FFFFFF"/>
        </w:rPr>
        <w:t>t. Th</w:t>
      </w:r>
      <w:r w:rsidR="008960A6">
        <w:rPr>
          <w:color w:val="000000"/>
          <w:shd w:val="clear" w:color="auto" w:fill="FFFFFF"/>
        </w:rPr>
        <w:t xml:space="preserve">is is the </w:t>
      </w:r>
      <w:r w:rsidR="006A298E" w:rsidRPr="00A86799">
        <w:rPr>
          <w:color w:val="000000"/>
          <w:shd w:val="clear" w:color="auto" w:fill="FFFFFF"/>
        </w:rPr>
        <w:t xml:space="preserve">Franciscan </w:t>
      </w:r>
      <w:r w:rsidR="008960A6">
        <w:rPr>
          <w:color w:val="000000"/>
          <w:shd w:val="clear" w:color="auto" w:fill="FFFFFF"/>
        </w:rPr>
        <w:t>path</w:t>
      </w:r>
      <w:r w:rsidR="006A298E" w:rsidRPr="00A86799">
        <w:rPr>
          <w:color w:val="000000"/>
          <w:shd w:val="clear" w:color="auto" w:fill="FFFFFF"/>
        </w:rPr>
        <w:t xml:space="preserve"> towards </w:t>
      </w:r>
      <w:r w:rsidR="003D74F2" w:rsidRPr="00A86799">
        <w:rPr>
          <w:color w:val="000000"/>
          <w:shd w:val="clear" w:color="auto" w:fill="FFFFFF"/>
        </w:rPr>
        <w:t>holiness</w:t>
      </w:r>
      <w:r w:rsidR="003D74F2">
        <w:rPr>
          <w:color w:val="000000"/>
          <w:shd w:val="clear" w:color="auto" w:fill="FFFFFF"/>
        </w:rPr>
        <w:t>!</w:t>
      </w:r>
      <w:r w:rsidR="006A298E" w:rsidRPr="00A86799">
        <w:rPr>
          <w:color w:val="000000"/>
          <w:shd w:val="clear" w:color="auto" w:fill="FFFFFF"/>
        </w:rPr>
        <w:t xml:space="preserve"> By emptying ourselves in faith</w:t>
      </w:r>
      <w:r w:rsidR="00C67983">
        <w:rPr>
          <w:color w:val="000000"/>
          <w:shd w:val="clear" w:color="auto" w:fill="FFFFFF"/>
        </w:rPr>
        <w:t>,</w:t>
      </w:r>
      <w:r w:rsidR="006A298E" w:rsidRPr="00A86799">
        <w:rPr>
          <w:color w:val="000000"/>
          <w:shd w:val="clear" w:color="auto" w:fill="FFFFFF"/>
        </w:rPr>
        <w:t xml:space="preserve"> we </w:t>
      </w:r>
      <w:r w:rsidR="002649DE">
        <w:rPr>
          <w:color w:val="000000"/>
          <w:shd w:val="clear" w:color="auto" w:fill="FFFFFF"/>
        </w:rPr>
        <w:t>make room for God</w:t>
      </w:r>
      <w:r w:rsidR="00993452">
        <w:rPr>
          <w:color w:val="000000"/>
          <w:shd w:val="clear" w:color="auto" w:fill="FFFFFF"/>
        </w:rPr>
        <w:t xml:space="preserve">. </w:t>
      </w:r>
    </w:p>
    <w:p w14:paraId="32708D4F" w14:textId="36E92A99" w:rsidR="006A298E" w:rsidRPr="00A86799" w:rsidRDefault="006A298E" w:rsidP="003F5478">
      <w:pPr>
        <w:spacing w:after="120"/>
        <w:ind w:firstLine="720"/>
        <w:jc w:val="both"/>
        <w:rPr>
          <w:color w:val="000000"/>
          <w:shd w:val="clear" w:color="auto" w:fill="FFFFFF"/>
        </w:rPr>
      </w:pPr>
      <w:r w:rsidRPr="00A86799">
        <w:rPr>
          <w:color w:val="000000"/>
          <w:shd w:val="clear" w:color="auto" w:fill="FFFFFF"/>
        </w:rPr>
        <w:t>Secular Franciscans are called to live humbly and follow the evangelical virtue</w:t>
      </w:r>
      <w:r w:rsidR="00D75B75">
        <w:rPr>
          <w:color w:val="000000"/>
          <w:shd w:val="clear" w:color="auto" w:fill="FFFFFF"/>
        </w:rPr>
        <w:t xml:space="preserve"> </w:t>
      </w:r>
      <w:r w:rsidRPr="00A86799">
        <w:rPr>
          <w:color w:val="000000"/>
          <w:shd w:val="clear" w:color="auto" w:fill="FFFFFF"/>
        </w:rPr>
        <w:t xml:space="preserve">of poverty </w:t>
      </w:r>
      <w:r w:rsidRPr="00883416">
        <w:rPr>
          <w:color w:val="000000"/>
          <w:shd w:val="clear" w:color="auto" w:fill="FFFFFF"/>
        </w:rPr>
        <w:t xml:space="preserve">in a </w:t>
      </w:r>
      <w:r w:rsidR="0068478F" w:rsidRPr="00883416">
        <w:rPr>
          <w:color w:val="000000"/>
          <w:shd w:val="clear" w:color="auto" w:fill="FFFFFF"/>
        </w:rPr>
        <w:t>special way</w:t>
      </w:r>
      <w:r w:rsidRPr="00883416">
        <w:rPr>
          <w:color w:val="000000"/>
          <w:shd w:val="clear" w:color="auto" w:fill="FFFFFF"/>
        </w:rPr>
        <w:t>.</w:t>
      </w:r>
      <w:r w:rsidRPr="00A86799">
        <w:rPr>
          <w:color w:val="000000"/>
          <w:shd w:val="clear" w:color="auto" w:fill="FFFFFF"/>
        </w:rPr>
        <w:t xml:space="preserve"> They are called to follow Christ by humbling themselves and follow</w:t>
      </w:r>
      <w:r w:rsidR="00D76F88">
        <w:rPr>
          <w:color w:val="000000"/>
          <w:shd w:val="clear" w:color="auto" w:fill="FFFFFF"/>
        </w:rPr>
        <w:t>ing</w:t>
      </w:r>
      <w:r w:rsidRPr="00A86799">
        <w:rPr>
          <w:color w:val="000000"/>
          <w:shd w:val="clear" w:color="auto" w:fill="FFFFFF"/>
        </w:rPr>
        <w:t xml:space="preserve"> God’s will especially in times of </w:t>
      </w:r>
      <w:r w:rsidRPr="00B22113">
        <w:rPr>
          <w:i/>
          <w:iCs/>
          <w:color w:val="000000"/>
          <w:shd w:val="clear" w:color="auto" w:fill="FFFFFF"/>
        </w:rPr>
        <w:t>difficulties and persecution</w:t>
      </w:r>
      <w:r w:rsidRPr="00A86799">
        <w:rPr>
          <w:color w:val="000000"/>
          <w:shd w:val="clear" w:color="auto" w:fill="FFFFFF"/>
        </w:rPr>
        <w:t xml:space="preserve"> (Rule 1</w:t>
      </w:r>
      <w:r w:rsidR="00675FB1">
        <w:rPr>
          <w:color w:val="000000"/>
          <w:shd w:val="clear" w:color="auto" w:fill="FFFFFF"/>
        </w:rPr>
        <w:t>0</w:t>
      </w:r>
      <w:r w:rsidRPr="00A86799">
        <w:rPr>
          <w:color w:val="000000"/>
          <w:shd w:val="clear" w:color="auto" w:fill="FFFFFF"/>
        </w:rPr>
        <w:t>)</w:t>
      </w:r>
      <w:r w:rsidR="00481027">
        <w:rPr>
          <w:color w:val="000000"/>
          <w:shd w:val="clear" w:color="auto" w:fill="FFFFFF"/>
        </w:rPr>
        <w:t>.</w:t>
      </w:r>
      <w:r w:rsidRPr="00A86799">
        <w:rPr>
          <w:color w:val="000000"/>
          <w:shd w:val="clear" w:color="auto" w:fill="FFFFFF"/>
        </w:rPr>
        <w:t xml:space="preserve"> They are to have a </w:t>
      </w:r>
      <w:r w:rsidRPr="00F04E6B">
        <w:rPr>
          <w:i/>
          <w:iCs/>
          <w:color w:val="000000"/>
          <w:shd w:val="clear" w:color="auto" w:fill="FFFFFF"/>
        </w:rPr>
        <w:t>“</w:t>
      </w:r>
      <w:r w:rsidR="00F04E6B" w:rsidRPr="00F04E6B">
        <w:rPr>
          <w:i/>
          <w:iCs/>
          <w:color w:val="000000"/>
          <w:shd w:val="clear" w:color="auto" w:fill="FFFFFF"/>
        </w:rPr>
        <w:t>spirit of</w:t>
      </w:r>
      <w:r w:rsidR="00F04E6B">
        <w:rPr>
          <w:color w:val="000000"/>
          <w:shd w:val="clear" w:color="auto" w:fill="FFFFFF"/>
        </w:rPr>
        <w:t xml:space="preserve"> </w:t>
      </w:r>
      <w:r w:rsidRPr="00B57AE7">
        <w:rPr>
          <w:i/>
          <w:iCs/>
          <w:color w:val="000000"/>
          <w:shd w:val="clear" w:color="auto" w:fill="FFFFFF"/>
        </w:rPr>
        <w:t>detachment from temporal goods by simplifying their own material needs</w:t>
      </w:r>
      <w:r w:rsidRPr="00A86799">
        <w:rPr>
          <w:color w:val="000000"/>
          <w:shd w:val="clear" w:color="auto" w:fill="FFFFFF"/>
        </w:rPr>
        <w:t xml:space="preserve">” and </w:t>
      </w:r>
      <w:r w:rsidR="00DC69A6">
        <w:rPr>
          <w:color w:val="000000"/>
          <w:shd w:val="clear" w:color="auto" w:fill="FFFFFF"/>
        </w:rPr>
        <w:t xml:space="preserve">to </w:t>
      </w:r>
      <w:r w:rsidRPr="00A86799">
        <w:rPr>
          <w:color w:val="000000"/>
          <w:shd w:val="clear" w:color="auto" w:fill="FFFFFF"/>
        </w:rPr>
        <w:t xml:space="preserve">see themselves as </w:t>
      </w:r>
      <w:r w:rsidRPr="00EF5B45">
        <w:rPr>
          <w:i/>
          <w:iCs/>
          <w:color w:val="000000"/>
          <w:shd w:val="clear" w:color="auto" w:fill="FFFFFF"/>
        </w:rPr>
        <w:t>stewards</w:t>
      </w:r>
      <w:r w:rsidRPr="00A86799">
        <w:rPr>
          <w:color w:val="000000"/>
          <w:shd w:val="clear" w:color="auto" w:fill="FFFFFF"/>
        </w:rPr>
        <w:t xml:space="preserve"> rather than owners</w:t>
      </w:r>
      <w:r w:rsidR="0013617D">
        <w:rPr>
          <w:color w:val="000000"/>
          <w:shd w:val="clear" w:color="auto" w:fill="FFFFFF"/>
        </w:rPr>
        <w:t xml:space="preserve"> of property</w:t>
      </w:r>
      <w:r w:rsidRPr="00A86799">
        <w:rPr>
          <w:color w:val="000000"/>
          <w:shd w:val="clear" w:color="auto" w:fill="FFFFFF"/>
        </w:rPr>
        <w:t xml:space="preserve"> (Rule 11)</w:t>
      </w:r>
      <w:r w:rsidR="00726260">
        <w:rPr>
          <w:color w:val="000000"/>
          <w:shd w:val="clear" w:color="auto" w:fill="FFFFFF"/>
        </w:rPr>
        <w:t>.</w:t>
      </w:r>
      <w:r w:rsidRPr="00A86799">
        <w:rPr>
          <w:color w:val="000000"/>
          <w:shd w:val="clear" w:color="auto" w:fill="FFFFFF"/>
        </w:rPr>
        <w:t xml:space="preserve"> </w:t>
      </w:r>
      <w:r w:rsidR="009D30E0">
        <w:rPr>
          <w:color w:val="000000"/>
          <w:shd w:val="clear" w:color="auto" w:fill="FFFFFF"/>
        </w:rPr>
        <w:t>Th</w:t>
      </w:r>
      <w:r w:rsidR="00B41FC1">
        <w:rPr>
          <w:color w:val="000000"/>
          <w:shd w:val="clear" w:color="auto" w:fill="FFFFFF"/>
        </w:rPr>
        <w:t>ey are to</w:t>
      </w:r>
      <w:r w:rsidR="009D30E0">
        <w:rPr>
          <w:color w:val="000000"/>
          <w:shd w:val="clear" w:color="auto" w:fill="FFFFFF"/>
        </w:rPr>
        <w:t xml:space="preserve"> follow the will o</w:t>
      </w:r>
      <w:r w:rsidR="0051674A">
        <w:rPr>
          <w:color w:val="000000"/>
          <w:shd w:val="clear" w:color="auto" w:fill="FFFFFF"/>
        </w:rPr>
        <w:t xml:space="preserve">f the Father </w:t>
      </w:r>
      <w:r w:rsidR="009D30E0">
        <w:rPr>
          <w:color w:val="000000"/>
          <w:shd w:val="clear" w:color="auto" w:fill="FFFFFF"/>
        </w:rPr>
        <w:t>through faithful</w:t>
      </w:r>
      <w:r w:rsidR="002E5E92">
        <w:rPr>
          <w:color w:val="000000"/>
          <w:shd w:val="clear" w:color="auto" w:fill="FFFFFF"/>
        </w:rPr>
        <w:t>ly fulfilling</w:t>
      </w:r>
      <w:r w:rsidR="009D30E0">
        <w:rPr>
          <w:color w:val="000000"/>
          <w:shd w:val="clear" w:color="auto" w:fill="FFFFFF"/>
        </w:rPr>
        <w:t xml:space="preserve"> their duties</w:t>
      </w:r>
      <w:r w:rsidR="007B6323">
        <w:rPr>
          <w:color w:val="000000"/>
          <w:shd w:val="clear" w:color="auto" w:fill="FFFFFF"/>
        </w:rPr>
        <w:t xml:space="preserve"> in life.</w:t>
      </w:r>
      <w:r w:rsidR="004F1131">
        <w:rPr>
          <w:color w:val="000000"/>
          <w:shd w:val="clear" w:color="auto" w:fill="FFFFFF"/>
        </w:rPr>
        <w:t xml:space="preserve"> (Rule 10) </w:t>
      </w:r>
      <w:r w:rsidRPr="00A86799">
        <w:rPr>
          <w:color w:val="000000"/>
          <w:shd w:val="clear" w:color="auto" w:fill="FFFFFF"/>
        </w:rPr>
        <w:t>Nor are they to yearn for possession and power (Rule 11)</w:t>
      </w:r>
      <w:r w:rsidR="008A66B0">
        <w:rPr>
          <w:color w:val="000000"/>
          <w:shd w:val="clear" w:color="auto" w:fill="FFFFFF"/>
        </w:rPr>
        <w:t>.</w:t>
      </w:r>
      <w:r w:rsidRPr="00A86799">
        <w:rPr>
          <w:color w:val="000000"/>
          <w:shd w:val="clear" w:color="auto" w:fill="FFFFFF"/>
        </w:rPr>
        <w:t xml:space="preserve"> They </w:t>
      </w:r>
      <w:r w:rsidR="00505531">
        <w:rPr>
          <w:color w:val="000000"/>
          <w:shd w:val="clear" w:color="auto" w:fill="FFFFFF"/>
        </w:rPr>
        <w:t>will</w:t>
      </w:r>
      <w:r w:rsidR="00C60D0A">
        <w:rPr>
          <w:color w:val="000000"/>
          <w:shd w:val="clear" w:color="auto" w:fill="FFFFFF"/>
        </w:rPr>
        <w:t xml:space="preserve"> be </w:t>
      </w:r>
      <w:r w:rsidR="00505531" w:rsidRPr="00505531">
        <w:rPr>
          <w:i/>
          <w:iCs/>
          <w:color w:val="000000"/>
          <w:shd w:val="clear" w:color="auto" w:fill="FFFFFF"/>
        </w:rPr>
        <w:t>ready</w:t>
      </w:r>
      <w:r w:rsidRPr="00505531">
        <w:rPr>
          <w:i/>
          <w:iCs/>
          <w:color w:val="000000"/>
          <w:shd w:val="clear" w:color="auto" w:fill="FFFFFF"/>
        </w:rPr>
        <w:t xml:space="preserve"> to</w:t>
      </w:r>
      <w:r w:rsidRPr="00A86799">
        <w:rPr>
          <w:color w:val="000000"/>
          <w:shd w:val="clear" w:color="auto" w:fill="FFFFFF"/>
        </w:rPr>
        <w:t xml:space="preserve"> </w:t>
      </w:r>
      <w:r w:rsidRPr="00CB6A23">
        <w:rPr>
          <w:i/>
          <w:iCs/>
          <w:color w:val="000000"/>
          <w:shd w:val="clear" w:color="auto" w:fill="FFFFFF"/>
        </w:rPr>
        <w:t xml:space="preserve">place themselves on an equal </w:t>
      </w:r>
      <w:r w:rsidR="00DE0EF5" w:rsidRPr="00CB6A23">
        <w:rPr>
          <w:i/>
          <w:iCs/>
          <w:color w:val="000000"/>
          <w:shd w:val="clear" w:color="auto" w:fill="FFFFFF"/>
        </w:rPr>
        <w:t>basis</w:t>
      </w:r>
      <w:r w:rsidRPr="00CB6A23">
        <w:rPr>
          <w:i/>
          <w:iCs/>
          <w:color w:val="000000"/>
          <w:shd w:val="clear" w:color="auto" w:fill="FFFFFF"/>
        </w:rPr>
        <w:t xml:space="preserve"> with all people,</w:t>
      </w:r>
      <w:r w:rsidRPr="00A86799">
        <w:rPr>
          <w:color w:val="000000"/>
          <w:shd w:val="clear" w:color="auto" w:fill="FFFFFF"/>
        </w:rPr>
        <w:t xml:space="preserve"> </w:t>
      </w:r>
      <w:r w:rsidRPr="00965AB0">
        <w:rPr>
          <w:i/>
          <w:iCs/>
          <w:color w:val="000000"/>
          <w:shd w:val="clear" w:color="auto" w:fill="FFFFFF"/>
        </w:rPr>
        <w:t>especially with the lowly</w:t>
      </w:r>
      <w:r w:rsidRPr="00A86799">
        <w:rPr>
          <w:color w:val="000000"/>
          <w:shd w:val="clear" w:color="auto" w:fill="FFFFFF"/>
        </w:rPr>
        <w:t xml:space="preserve"> (Rule 13)</w:t>
      </w:r>
      <w:r w:rsidR="003A5E13">
        <w:rPr>
          <w:color w:val="000000"/>
          <w:shd w:val="clear" w:color="auto" w:fill="FFFFFF"/>
        </w:rPr>
        <w:t>.</w:t>
      </w:r>
    </w:p>
    <w:p w14:paraId="22E9D349" w14:textId="7ECA081D" w:rsidR="006A298E" w:rsidRDefault="00003002" w:rsidP="003F5478">
      <w:pPr>
        <w:spacing w:after="120"/>
        <w:ind w:firstLine="720"/>
        <w:jc w:val="both"/>
      </w:pPr>
      <w:r>
        <w:rPr>
          <w:color w:val="000000"/>
          <w:shd w:val="clear" w:color="auto" w:fill="FFFFFF"/>
        </w:rPr>
        <w:t>In</w:t>
      </w:r>
      <w:r w:rsidR="006A298E" w:rsidRPr="00A86799">
        <w:rPr>
          <w:color w:val="000000"/>
          <w:shd w:val="clear" w:color="auto" w:fill="FFFFFF"/>
        </w:rPr>
        <w:t xml:space="preserve"> </w:t>
      </w:r>
      <w:r w:rsidR="000D280F">
        <w:rPr>
          <w:color w:val="000000"/>
          <w:shd w:val="clear" w:color="auto" w:fill="FFFFFF"/>
        </w:rPr>
        <w:t xml:space="preserve">the </w:t>
      </w:r>
      <w:r w:rsidR="001D700A">
        <w:rPr>
          <w:color w:val="000000"/>
          <w:shd w:val="clear" w:color="auto" w:fill="FFFFFF"/>
        </w:rPr>
        <w:t xml:space="preserve">General </w:t>
      </w:r>
      <w:r w:rsidR="006A298E" w:rsidRPr="00A86799">
        <w:rPr>
          <w:color w:val="000000"/>
          <w:shd w:val="clear" w:color="auto" w:fill="FFFFFF"/>
        </w:rPr>
        <w:t>Constitutions</w:t>
      </w:r>
      <w:r w:rsidR="00177C39">
        <w:rPr>
          <w:color w:val="000000"/>
          <w:shd w:val="clear" w:color="auto" w:fill="FFFFFF"/>
        </w:rPr>
        <w:t>,</w:t>
      </w:r>
      <w:r w:rsidR="006A298E" w:rsidRPr="00A86799">
        <w:rPr>
          <w:color w:val="000000"/>
          <w:shd w:val="clear" w:color="auto" w:fill="FFFFFF"/>
        </w:rPr>
        <w:t xml:space="preserve"> </w:t>
      </w:r>
      <w:r>
        <w:rPr>
          <w:color w:val="000000"/>
          <w:shd w:val="clear" w:color="auto" w:fill="FFFFFF"/>
        </w:rPr>
        <w:t>Secular Franciscans</w:t>
      </w:r>
      <w:r w:rsidR="006A298E" w:rsidRPr="00A86799">
        <w:rPr>
          <w:color w:val="000000"/>
          <w:shd w:val="clear" w:color="auto" w:fill="FFFFFF"/>
        </w:rPr>
        <w:t xml:space="preserve"> are called to live </w:t>
      </w:r>
      <w:r w:rsidR="00491A5C">
        <w:rPr>
          <w:color w:val="000000"/>
          <w:shd w:val="clear" w:color="auto" w:fill="FFFFFF"/>
        </w:rPr>
        <w:t>“</w:t>
      </w:r>
      <w:r w:rsidR="006A298E" w:rsidRPr="009760EA">
        <w:rPr>
          <w:i/>
          <w:iCs/>
          <w:color w:val="000000"/>
          <w:shd w:val="clear" w:color="auto" w:fill="FFFFFF"/>
        </w:rPr>
        <w:t xml:space="preserve">the </w:t>
      </w:r>
      <w:r w:rsidR="007079D4" w:rsidRPr="009760EA">
        <w:rPr>
          <w:i/>
          <w:iCs/>
          <w:color w:val="000000"/>
          <w:shd w:val="clear" w:color="auto" w:fill="FFFFFF"/>
        </w:rPr>
        <w:t>spi</w:t>
      </w:r>
      <w:r w:rsidR="00D714EC" w:rsidRPr="009760EA">
        <w:rPr>
          <w:i/>
          <w:iCs/>
          <w:color w:val="000000"/>
          <w:shd w:val="clear" w:color="auto" w:fill="FFFFFF"/>
        </w:rPr>
        <w:t>r</w:t>
      </w:r>
      <w:r w:rsidR="007079D4" w:rsidRPr="009760EA">
        <w:rPr>
          <w:i/>
          <w:iCs/>
          <w:color w:val="000000"/>
          <w:shd w:val="clear" w:color="auto" w:fill="FFFFFF"/>
        </w:rPr>
        <w:t xml:space="preserve">it of </w:t>
      </w:r>
      <w:r w:rsidR="006A298E" w:rsidRPr="009760EA">
        <w:rPr>
          <w:i/>
          <w:iCs/>
          <w:color w:val="000000"/>
          <w:shd w:val="clear" w:color="auto" w:fill="FFFFFF"/>
        </w:rPr>
        <w:t>Beatitudes and</w:t>
      </w:r>
      <w:r w:rsidR="006A298E" w:rsidRPr="00A86799">
        <w:rPr>
          <w:color w:val="000000"/>
          <w:shd w:val="clear" w:color="auto" w:fill="FFFFFF"/>
        </w:rPr>
        <w:t xml:space="preserve"> </w:t>
      </w:r>
      <w:r w:rsidR="006A298E" w:rsidRPr="00465793">
        <w:rPr>
          <w:i/>
          <w:iCs/>
          <w:color w:val="000000"/>
          <w:shd w:val="clear" w:color="auto" w:fill="FFFFFF"/>
        </w:rPr>
        <w:t>in a special way, the spirit of poverty</w:t>
      </w:r>
      <w:r w:rsidR="006A298E" w:rsidRPr="00A86799">
        <w:rPr>
          <w:color w:val="000000"/>
          <w:shd w:val="clear" w:color="auto" w:fill="FFFFFF"/>
        </w:rPr>
        <w:t xml:space="preserve">” as a sign of faith and as means for </w:t>
      </w:r>
      <w:r w:rsidR="00651732">
        <w:rPr>
          <w:color w:val="000000"/>
          <w:shd w:val="clear" w:color="auto" w:fill="FFFFFF"/>
        </w:rPr>
        <w:t>exper</w:t>
      </w:r>
      <w:r w:rsidR="00E656BC">
        <w:rPr>
          <w:color w:val="000000"/>
          <w:shd w:val="clear" w:color="auto" w:fill="FFFFFF"/>
        </w:rPr>
        <w:t>iencing</w:t>
      </w:r>
      <w:r w:rsidR="006A298E" w:rsidRPr="00A86799">
        <w:rPr>
          <w:color w:val="000000"/>
          <w:shd w:val="clear" w:color="auto" w:fill="FFFFFF"/>
        </w:rPr>
        <w:t xml:space="preserve"> an “</w:t>
      </w:r>
      <w:r w:rsidR="006A298E" w:rsidRPr="008D6DBF">
        <w:rPr>
          <w:i/>
          <w:iCs/>
          <w:color w:val="000000"/>
          <w:shd w:val="clear" w:color="auto" w:fill="FFFFFF"/>
        </w:rPr>
        <w:t>interior freedom</w:t>
      </w:r>
      <w:r w:rsidR="006A298E" w:rsidRPr="00A86799">
        <w:rPr>
          <w:color w:val="000000"/>
          <w:shd w:val="clear" w:color="auto" w:fill="FFFFFF"/>
        </w:rPr>
        <w:t>” (Art 15.1)</w:t>
      </w:r>
      <w:r w:rsidR="0034581A">
        <w:rPr>
          <w:color w:val="000000"/>
          <w:shd w:val="clear" w:color="auto" w:fill="FFFFFF"/>
        </w:rPr>
        <w:t>.</w:t>
      </w:r>
      <w:r w:rsidR="006A298E" w:rsidRPr="00A86799">
        <w:rPr>
          <w:color w:val="000000"/>
          <w:shd w:val="clear" w:color="auto" w:fill="FFFFFF"/>
        </w:rPr>
        <w:t xml:space="preserve"> They are called to “</w:t>
      </w:r>
      <w:r w:rsidR="006A298E" w:rsidRPr="00B57AE7">
        <w:rPr>
          <w:i/>
          <w:iCs/>
          <w:color w:val="000000"/>
          <w:shd w:val="clear" w:color="auto" w:fill="FFFFFF"/>
        </w:rPr>
        <w:t>reduce their own personal needs so as to be better able to share spiritual and material goods with their brothers and sisters, especially those most in need</w:t>
      </w:r>
      <w:r w:rsidR="006A298E" w:rsidRPr="00A86799">
        <w:rPr>
          <w:color w:val="000000"/>
          <w:shd w:val="clear" w:color="auto" w:fill="FFFFFF"/>
        </w:rPr>
        <w:t>” (Art 15.3) They are called to “</w:t>
      </w:r>
      <w:r w:rsidR="006A298E" w:rsidRPr="007F13B1">
        <w:rPr>
          <w:i/>
          <w:iCs/>
          <w:color w:val="000000"/>
          <w:shd w:val="clear" w:color="auto" w:fill="FFFFFF"/>
        </w:rPr>
        <w:t xml:space="preserve">love and </w:t>
      </w:r>
      <w:r w:rsidR="0083076C">
        <w:rPr>
          <w:i/>
          <w:iCs/>
          <w:color w:val="000000"/>
          <w:shd w:val="clear" w:color="auto" w:fill="FFFFFF"/>
        </w:rPr>
        <w:t>practise</w:t>
      </w:r>
      <w:r w:rsidR="006A298E" w:rsidRPr="007F13B1">
        <w:rPr>
          <w:i/>
          <w:iCs/>
          <w:color w:val="000000"/>
          <w:shd w:val="clear" w:color="auto" w:fill="FFFFFF"/>
        </w:rPr>
        <w:t xml:space="preserve"> purity of heart</w:t>
      </w:r>
      <w:r w:rsidR="006A298E" w:rsidRPr="00A86799">
        <w:rPr>
          <w:color w:val="000000"/>
          <w:shd w:val="clear" w:color="auto" w:fill="FFFFFF"/>
        </w:rPr>
        <w:t>” (Art 15.4)</w:t>
      </w:r>
      <w:r w:rsidR="008D6DBF">
        <w:rPr>
          <w:color w:val="000000"/>
          <w:shd w:val="clear" w:color="auto" w:fill="FFFFFF"/>
        </w:rPr>
        <w:t>: seeking to please</w:t>
      </w:r>
      <w:r w:rsidR="006A298E" w:rsidRPr="00A86799">
        <w:rPr>
          <w:color w:val="000000"/>
          <w:shd w:val="clear" w:color="auto" w:fill="FFFFFF"/>
        </w:rPr>
        <w:t xml:space="preserve"> and honour God rather than </w:t>
      </w:r>
      <w:r w:rsidR="008D6DBF">
        <w:rPr>
          <w:color w:val="000000"/>
          <w:shd w:val="clear" w:color="auto" w:fill="FFFFFF"/>
        </w:rPr>
        <w:t>themselves.</w:t>
      </w:r>
      <w:r w:rsidR="006A298E" w:rsidRPr="00A86799">
        <w:rPr>
          <w:color w:val="000000"/>
          <w:shd w:val="clear" w:color="auto" w:fill="FFFFFF"/>
        </w:rPr>
        <w:t xml:space="preserve"> They are to seek to do the will of the Father,</w:t>
      </w:r>
      <w:r w:rsidR="001251D3">
        <w:rPr>
          <w:color w:val="000000"/>
          <w:shd w:val="clear" w:color="auto" w:fill="FFFFFF"/>
        </w:rPr>
        <w:t xml:space="preserve"> becoming </w:t>
      </w:r>
      <w:r w:rsidR="001251D3" w:rsidRPr="00E57D4C">
        <w:rPr>
          <w:i/>
          <w:iCs/>
          <w:color w:val="000000"/>
          <w:shd w:val="clear" w:color="auto" w:fill="FFFFFF"/>
        </w:rPr>
        <w:t>brothers and sisters of Christ</w:t>
      </w:r>
      <w:r w:rsidR="001251D3">
        <w:rPr>
          <w:color w:val="000000"/>
          <w:shd w:val="clear" w:color="auto" w:fill="FFFFFF"/>
        </w:rPr>
        <w:t>,</w:t>
      </w:r>
      <w:r w:rsidR="006A298E" w:rsidRPr="00A86799">
        <w:rPr>
          <w:color w:val="000000"/>
          <w:shd w:val="clear" w:color="auto" w:fill="FFFFFF"/>
        </w:rPr>
        <w:t xml:space="preserve"> and be willing to accept </w:t>
      </w:r>
      <w:r w:rsidR="00D6513A">
        <w:rPr>
          <w:color w:val="000000"/>
          <w:shd w:val="clear" w:color="auto" w:fill="FFFFFF"/>
        </w:rPr>
        <w:t xml:space="preserve">help </w:t>
      </w:r>
      <w:r w:rsidR="00A778E3">
        <w:rPr>
          <w:color w:val="000000"/>
          <w:shd w:val="clear" w:color="auto" w:fill="FFFFFF"/>
        </w:rPr>
        <w:t>through the sacraments of the</w:t>
      </w:r>
      <w:r w:rsidR="00D6513A">
        <w:rPr>
          <w:color w:val="000000"/>
          <w:shd w:val="clear" w:color="auto" w:fill="FFFFFF"/>
        </w:rPr>
        <w:t xml:space="preserve"> Church and </w:t>
      </w:r>
      <w:r w:rsidR="009117CB">
        <w:rPr>
          <w:color w:val="000000"/>
          <w:shd w:val="clear" w:color="auto" w:fill="FFFFFF"/>
        </w:rPr>
        <w:t xml:space="preserve">from their </w:t>
      </w:r>
      <w:r w:rsidR="009117CB" w:rsidRPr="009E0BCB">
        <w:rPr>
          <w:i/>
          <w:iCs/>
          <w:color w:val="000000"/>
          <w:shd w:val="clear" w:color="auto" w:fill="FFFFFF"/>
        </w:rPr>
        <w:t>conf</w:t>
      </w:r>
      <w:r w:rsidR="009E0BCB" w:rsidRPr="009E0BCB">
        <w:rPr>
          <w:i/>
          <w:iCs/>
          <w:color w:val="000000"/>
          <w:shd w:val="clear" w:color="auto" w:fill="FFFFFF"/>
        </w:rPr>
        <w:t>reres</w:t>
      </w:r>
      <w:r w:rsidR="006A298E" w:rsidRPr="00A86799">
        <w:rPr>
          <w:color w:val="000000"/>
          <w:shd w:val="clear" w:color="auto" w:fill="FFFFFF"/>
        </w:rPr>
        <w:t xml:space="preserve"> (Art 12.2)</w:t>
      </w:r>
      <w:r w:rsidR="009E0BCB">
        <w:rPr>
          <w:color w:val="000000"/>
          <w:shd w:val="clear" w:color="auto" w:fill="FFFFFF"/>
        </w:rPr>
        <w:t>, their fellow fraternity members.</w:t>
      </w:r>
      <w:r w:rsidR="00593E28">
        <w:rPr>
          <w:color w:val="000000"/>
          <w:shd w:val="clear" w:color="auto" w:fill="FFFFFF"/>
        </w:rPr>
        <w:t xml:space="preserve"> They are called</w:t>
      </w:r>
      <w:r w:rsidR="00FD5EAD">
        <w:rPr>
          <w:color w:val="000000"/>
          <w:shd w:val="clear" w:color="auto" w:fill="FFFFFF"/>
        </w:rPr>
        <w:t xml:space="preserve"> to </w:t>
      </w:r>
      <w:r w:rsidR="00FD5EAD">
        <w:t>seek</w:t>
      </w:r>
      <w:r w:rsidR="00EF5B45">
        <w:t>,</w:t>
      </w:r>
      <w:r w:rsidR="00FD5EAD">
        <w:t xml:space="preserve"> in the “</w:t>
      </w:r>
      <w:r w:rsidR="00FD5EAD" w:rsidRPr="004F7495">
        <w:rPr>
          <w:i/>
          <w:iCs/>
        </w:rPr>
        <w:t>sp</w:t>
      </w:r>
      <w:r w:rsidR="0038531B" w:rsidRPr="004F7495">
        <w:rPr>
          <w:i/>
          <w:iCs/>
        </w:rPr>
        <w:t>irit of minority</w:t>
      </w:r>
      <w:r w:rsidR="0038531B">
        <w:t>”</w:t>
      </w:r>
      <w:r w:rsidR="00EF5B45">
        <w:t>,</w:t>
      </w:r>
      <w:r w:rsidR="00B312C3">
        <w:t xml:space="preserve"> </w:t>
      </w:r>
      <w:r w:rsidR="000F53F6">
        <w:t>relationships with</w:t>
      </w:r>
      <w:r w:rsidR="00FD5EAD">
        <w:t xml:space="preserve"> </w:t>
      </w:r>
      <w:r w:rsidR="000F53F6">
        <w:t>“</w:t>
      </w:r>
      <w:r w:rsidR="00FD5EAD">
        <w:t>those on the fringe of society</w:t>
      </w:r>
      <w:r w:rsidR="000F53F6">
        <w:t xml:space="preserve">” (Art </w:t>
      </w:r>
      <w:r w:rsidR="00C82B1D">
        <w:t>19.2)</w:t>
      </w:r>
      <w:r w:rsidR="0059296D">
        <w:t>.</w:t>
      </w:r>
    </w:p>
    <w:p w14:paraId="12C49230" w14:textId="27A63341" w:rsidR="006A61DC" w:rsidRDefault="007F4DB9" w:rsidP="003F5478">
      <w:pPr>
        <w:spacing w:after="120"/>
        <w:ind w:firstLine="720"/>
        <w:jc w:val="both"/>
      </w:pPr>
      <w:r>
        <w:t xml:space="preserve">Franciscans are called to simplify their life </w:t>
      </w:r>
      <w:r w:rsidR="00C75399">
        <w:t>to</w:t>
      </w:r>
      <w:r>
        <w:t xml:space="preserve"> make room </w:t>
      </w:r>
      <w:r w:rsidR="001978CC">
        <w:t>for</w:t>
      </w:r>
      <w:r>
        <w:t xml:space="preserve"> God.</w:t>
      </w:r>
      <w:r w:rsidR="00C56647">
        <w:t xml:space="preserve"> </w:t>
      </w:r>
      <w:r w:rsidR="00DE1A04">
        <w:t xml:space="preserve">A spirit of poverty </w:t>
      </w:r>
      <w:r w:rsidR="00E207A6">
        <w:t>opens</w:t>
      </w:r>
      <w:r w:rsidR="00DE1A04">
        <w:t xml:space="preserve"> people to see </w:t>
      </w:r>
      <w:r w:rsidR="00EA1E91">
        <w:t xml:space="preserve">what is truly valued </w:t>
      </w:r>
      <w:r w:rsidR="00EE5F6E">
        <w:t xml:space="preserve">by God </w:t>
      </w:r>
      <w:r w:rsidR="00E02F63">
        <w:t xml:space="preserve">and </w:t>
      </w:r>
      <w:r w:rsidR="00EE5F6E">
        <w:t xml:space="preserve">it </w:t>
      </w:r>
      <w:r w:rsidR="00E02F63">
        <w:t xml:space="preserve">moves them to share what they can in service of </w:t>
      </w:r>
      <w:r w:rsidR="00150254">
        <w:t>others, especially the poor</w:t>
      </w:r>
      <w:r w:rsidR="00E02F63">
        <w:t>.</w:t>
      </w:r>
      <w:r w:rsidR="003E0CC6">
        <w:t xml:space="preserve"> By emptying themselves of a need to seek </w:t>
      </w:r>
      <w:r w:rsidR="004969BB">
        <w:t xml:space="preserve">power </w:t>
      </w:r>
      <w:r w:rsidR="00315269">
        <w:t xml:space="preserve">and control </w:t>
      </w:r>
      <w:r w:rsidR="00751246">
        <w:t>over others</w:t>
      </w:r>
      <w:r w:rsidR="00562F17">
        <w:t>,</w:t>
      </w:r>
      <w:r w:rsidR="00751246">
        <w:t xml:space="preserve"> </w:t>
      </w:r>
      <w:r w:rsidR="00561753">
        <w:t>Secular Franciscans</w:t>
      </w:r>
      <w:r w:rsidR="00751246">
        <w:t xml:space="preserve"> </w:t>
      </w:r>
      <w:r w:rsidR="00716FFC">
        <w:t xml:space="preserve">humbly </w:t>
      </w:r>
      <w:r w:rsidR="00751246">
        <w:t>seek to follow God’s will</w:t>
      </w:r>
      <w:r w:rsidR="00CA7E4C">
        <w:t xml:space="preserve">: </w:t>
      </w:r>
      <w:r w:rsidR="00306C1A">
        <w:t>form</w:t>
      </w:r>
      <w:r w:rsidR="00CA7E4C">
        <w:t>ing</w:t>
      </w:r>
      <w:r w:rsidR="00306C1A">
        <w:t xml:space="preserve"> strong fraternities </w:t>
      </w:r>
      <w:r w:rsidR="008D5851">
        <w:t xml:space="preserve">by seeking </w:t>
      </w:r>
      <w:r w:rsidR="006C1FE7">
        <w:t>to be</w:t>
      </w:r>
      <w:r w:rsidR="0069785D">
        <w:t xml:space="preserve">come </w:t>
      </w:r>
      <w:r w:rsidR="008D5851">
        <w:t>“one heart and one mind”</w:t>
      </w:r>
      <w:r w:rsidR="00D85C79" w:rsidRPr="00D85C79">
        <w:t xml:space="preserve"> </w:t>
      </w:r>
      <w:r w:rsidR="00D85C79">
        <w:t>(Acts 4:32)</w:t>
      </w:r>
      <w:r w:rsidR="00354D3E">
        <w:t>,</w:t>
      </w:r>
      <w:r w:rsidR="00D85C79">
        <w:t xml:space="preserve"> </w:t>
      </w:r>
      <w:r w:rsidR="008D5851">
        <w:t>like the early Christian community.</w:t>
      </w:r>
      <w:r w:rsidR="00D85C79">
        <w:t xml:space="preserve"> </w:t>
      </w:r>
    </w:p>
    <w:p w14:paraId="453115C5" w14:textId="16F14A7C" w:rsidR="0095420B" w:rsidRDefault="00CF0FB8" w:rsidP="003F5478">
      <w:pPr>
        <w:spacing w:after="120"/>
        <w:ind w:firstLine="720"/>
        <w:jc w:val="both"/>
      </w:pPr>
      <w:r>
        <w:t>In our Franciscan journey, we often run on empty</w:t>
      </w:r>
      <w:r w:rsidR="00087C99">
        <w:t>.</w:t>
      </w:r>
      <w:r w:rsidR="004D14CF">
        <w:t xml:space="preserve"> It is a life requiring</w:t>
      </w:r>
      <w:r w:rsidR="000A35E2">
        <w:t xml:space="preserve"> </w:t>
      </w:r>
      <w:r w:rsidR="000A35E2" w:rsidRPr="000A35E2">
        <w:rPr>
          <w:i/>
          <w:iCs/>
        </w:rPr>
        <w:t>a strong</w:t>
      </w:r>
      <w:r w:rsidR="004D14CF" w:rsidRPr="000A35E2">
        <w:rPr>
          <w:i/>
          <w:iCs/>
        </w:rPr>
        <w:t xml:space="preserve"> personal commitment</w:t>
      </w:r>
      <w:r w:rsidR="000A35E2">
        <w:t xml:space="preserve"> </w:t>
      </w:r>
      <w:r w:rsidR="000A35E2" w:rsidRPr="00293975">
        <w:rPr>
          <w:i/>
          <w:iCs/>
        </w:rPr>
        <w:t>and</w:t>
      </w:r>
      <w:r w:rsidR="000A35E2">
        <w:t xml:space="preserve"> </w:t>
      </w:r>
      <w:r w:rsidR="006E0326" w:rsidRPr="006477CD">
        <w:rPr>
          <w:i/>
          <w:iCs/>
        </w:rPr>
        <w:t>the</w:t>
      </w:r>
      <w:r w:rsidR="000A35E2" w:rsidRPr="006477CD">
        <w:rPr>
          <w:i/>
          <w:iCs/>
        </w:rPr>
        <w:t xml:space="preserve"> </w:t>
      </w:r>
      <w:r w:rsidR="00DB04C7">
        <w:rPr>
          <w:i/>
          <w:iCs/>
        </w:rPr>
        <w:t>stimulation</w:t>
      </w:r>
      <w:r w:rsidR="006E0326" w:rsidRPr="006E0326">
        <w:rPr>
          <w:i/>
          <w:iCs/>
        </w:rPr>
        <w:t xml:space="preserve"> of the fraternity</w:t>
      </w:r>
      <w:r w:rsidR="00087C99">
        <w:t xml:space="preserve"> </w:t>
      </w:r>
      <w:r w:rsidR="006E0326">
        <w:t>(Art 15.2)</w:t>
      </w:r>
      <w:r w:rsidR="00293975">
        <w:t>.</w:t>
      </w:r>
      <w:r w:rsidR="006E0326">
        <w:t xml:space="preserve"> </w:t>
      </w:r>
      <w:r w:rsidR="000903B0">
        <w:t xml:space="preserve">Secular Franciscans </w:t>
      </w:r>
      <w:r w:rsidR="00B2033F">
        <w:t>practi</w:t>
      </w:r>
      <w:r w:rsidR="00473658">
        <w:t>s</w:t>
      </w:r>
      <w:r w:rsidR="00B2033F">
        <w:t>e obedience and poverty by</w:t>
      </w:r>
      <w:r w:rsidR="000903B0">
        <w:t xml:space="preserve"> </w:t>
      </w:r>
      <w:r w:rsidR="00544A05">
        <w:t xml:space="preserve">humbly </w:t>
      </w:r>
      <w:r w:rsidR="000903B0">
        <w:t>serv</w:t>
      </w:r>
      <w:r w:rsidR="00B2033F">
        <w:t>ing</w:t>
      </w:r>
      <w:r w:rsidR="00544A05">
        <w:t xml:space="preserve"> God and neighbour</w:t>
      </w:r>
      <w:r w:rsidR="000E5E66">
        <w:t xml:space="preserve"> </w:t>
      </w:r>
      <w:r w:rsidR="000E5E66" w:rsidRPr="00A0166B">
        <w:rPr>
          <w:i/>
          <w:iCs/>
        </w:rPr>
        <w:t>in the world</w:t>
      </w:r>
      <w:r w:rsidR="00286841">
        <w:t>,</w:t>
      </w:r>
      <w:r w:rsidR="000E5E66">
        <w:t xml:space="preserve"> through </w:t>
      </w:r>
      <w:r w:rsidR="002F7A8E" w:rsidRPr="002F7A8E">
        <w:rPr>
          <w:i/>
          <w:iCs/>
        </w:rPr>
        <w:t>religious, apostolic and charitable works</w:t>
      </w:r>
      <w:r w:rsidR="00603BAA">
        <w:rPr>
          <w:i/>
          <w:iCs/>
        </w:rPr>
        <w:t xml:space="preserve"> </w:t>
      </w:r>
      <w:r w:rsidR="00603BAA">
        <w:t>(Art 30.3)</w:t>
      </w:r>
      <w:r w:rsidR="00B27E22">
        <w:t>, individually or together as a fraternity.</w:t>
      </w:r>
    </w:p>
    <w:p w14:paraId="7C60E250" w14:textId="333B8B46" w:rsidR="00CC29D8" w:rsidRDefault="004679E2" w:rsidP="003F5478">
      <w:pPr>
        <w:spacing w:after="120"/>
        <w:ind w:firstLine="720"/>
        <w:jc w:val="both"/>
      </w:pPr>
      <w:r>
        <w:t>Attending the</w:t>
      </w:r>
      <w:r w:rsidR="007C7F8B">
        <w:t xml:space="preserve"> fraternity</w:t>
      </w:r>
      <w:r w:rsidR="00FE601F">
        <w:t xml:space="preserve"> meeting is </w:t>
      </w:r>
      <w:r w:rsidR="00DF173C">
        <w:t>not</w:t>
      </w:r>
      <w:r w:rsidR="00FE601F">
        <w:t xml:space="preserve"> the sole activity </w:t>
      </w:r>
      <w:r>
        <w:t xml:space="preserve">of the </w:t>
      </w:r>
      <w:r w:rsidR="00FE601F">
        <w:t>Secular Franciscan</w:t>
      </w:r>
      <w:r>
        <w:t xml:space="preserve"> life</w:t>
      </w:r>
      <w:r w:rsidR="00427DB9">
        <w:t>!</w:t>
      </w:r>
      <w:r w:rsidR="00FE601F">
        <w:t xml:space="preserve"> </w:t>
      </w:r>
      <w:r w:rsidR="00B13767">
        <w:t>The fraternity</w:t>
      </w:r>
      <w:r>
        <w:t xml:space="preserve"> </w:t>
      </w:r>
      <w:r w:rsidR="00CE1798">
        <w:t>meeting</w:t>
      </w:r>
      <w:r w:rsidR="00D5573B">
        <w:t>’s role is to provide Secular Franciscan</w:t>
      </w:r>
      <w:r w:rsidR="00B27E22">
        <w:t>s</w:t>
      </w:r>
      <w:r w:rsidR="00D5573B">
        <w:t xml:space="preserve"> </w:t>
      </w:r>
      <w:r w:rsidR="000A2B81">
        <w:t xml:space="preserve">with </w:t>
      </w:r>
      <w:r>
        <w:t>prayerful support, formation</w:t>
      </w:r>
      <w:r w:rsidR="001F20F2">
        <w:t>,</w:t>
      </w:r>
      <w:r>
        <w:t xml:space="preserve"> and encouragement </w:t>
      </w:r>
      <w:r w:rsidR="00EC05E6" w:rsidRPr="00CC553D">
        <w:rPr>
          <w:i/>
          <w:iCs/>
        </w:rPr>
        <w:t>for</w:t>
      </w:r>
      <w:r w:rsidR="00EC05E6">
        <w:t xml:space="preserve"> </w:t>
      </w:r>
      <w:r w:rsidR="00EC05E6" w:rsidRPr="00EC05E6">
        <w:rPr>
          <w:i/>
          <w:iCs/>
        </w:rPr>
        <w:t>sustaining their witness</w:t>
      </w:r>
      <w:r w:rsidR="00CC553D">
        <w:rPr>
          <w:i/>
          <w:iCs/>
        </w:rPr>
        <w:t xml:space="preserve"> and commitment </w:t>
      </w:r>
      <w:r w:rsidR="00EC05E6" w:rsidRPr="00EC05E6">
        <w:rPr>
          <w:i/>
          <w:iCs/>
        </w:rPr>
        <w:t xml:space="preserve"> in the world</w:t>
      </w:r>
      <w:r w:rsidR="00EC05E6">
        <w:t>. (Art 50.1)</w:t>
      </w:r>
      <w:r w:rsidR="00544B11">
        <w:t xml:space="preserve"> The meeting is a place </w:t>
      </w:r>
      <w:r w:rsidR="00524B0B">
        <w:t xml:space="preserve">where they can learn </w:t>
      </w:r>
      <w:r w:rsidR="00F503BE">
        <w:t>g</w:t>
      </w:r>
      <w:r w:rsidR="00524B0B">
        <w:t xml:space="preserve">ospel living from each other </w:t>
      </w:r>
      <w:r w:rsidR="008B3CBB">
        <w:t xml:space="preserve">and support each other </w:t>
      </w:r>
      <w:r w:rsidR="00734949">
        <w:t xml:space="preserve">through </w:t>
      </w:r>
      <w:r w:rsidR="00734949" w:rsidRPr="00734949">
        <w:rPr>
          <w:i/>
          <w:iCs/>
        </w:rPr>
        <w:t>prayer, dialogue and review of life</w:t>
      </w:r>
      <w:r w:rsidR="00734949">
        <w:t xml:space="preserve"> (Art 15.</w:t>
      </w:r>
      <w:r w:rsidR="00275B90">
        <w:t>2</w:t>
      </w:r>
      <w:r w:rsidR="00734949">
        <w:t>)</w:t>
      </w:r>
      <w:r w:rsidR="00D044FE">
        <w:t>.</w:t>
      </w:r>
      <w:r w:rsidR="00112518">
        <w:t xml:space="preserve"> Franciscans</w:t>
      </w:r>
      <w:r w:rsidR="000D6C1D">
        <w:t xml:space="preserve"> are called to be sustained by faith, and the support and prayers of our fraternity. </w:t>
      </w:r>
      <w:r w:rsidR="00C824E6">
        <w:t>Fraternity meetings</w:t>
      </w:r>
      <w:r w:rsidR="003A6FEF">
        <w:t xml:space="preserve"> provide a prayerful place </w:t>
      </w:r>
      <w:r w:rsidR="007B3BAD">
        <w:t>where Christ can be encountered</w:t>
      </w:r>
      <w:r w:rsidR="008D4952">
        <w:t xml:space="preserve"> to </w:t>
      </w:r>
      <w:r w:rsidR="000D6C1D">
        <w:t xml:space="preserve">inspire </w:t>
      </w:r>
      <w:r w:rsidR="00C824E6">
        <w:t xml:space="preserve">individual </w:t>
      </w:r>
      <w:r w:rsidR="00612F17">
        <w:t xml:space="preserve">Secular Franciscans to </w:t>
      </w:r>
      <w:r w:rsidR="000D6C1D">
        <w:t>continue</w:t>
      </w:r>
      <w:r w:rsidR="00612F17">
        <w:t xml:space="preserve"> along their path of life.</w:t>
      </w:r>
      <w:r w:rsidR="00427DB9" w:rsidRPr="00427DB9">
        <w:t xml:space="preserve"> </w:t>
      </w:r>
    </w:p>
    <w:p w14:paraId="00F0C55C" w14:textId="4D16D5B9" w:rsidR="00277155" w:rsidRDefault="00811BBB" w:rsidP="003F5478">
      <w:pPr>
        <w:spacing w:after="120"/>
        <w:ind w:firstLine="720"/>
        <w:jc w:val="both"/>
      </w:pPr>
      <w:r>
        <w:t xml:space="preserve">By </w:t>
      </w:r>
      <w:r w:rsidR="00B76997">
        <w:t xml:space="preserve">faithfully </w:t>
      </w:r>
      <w:r w:rsidR="00716F4F">
        <w:t xml:space="preserve">following the </w:t>
      </w:r>
      <w:r w:rsidR="0025014C">
        <w:t xml:space="preserve">footsteps of the </w:t>
      </w:r>
      <w:r w:rsidR="00716F4F">
        <w:t xml:space="preserve">Christ </w:t>
      </w:r>
      <w:r w:rsidR="00F00844">
        <w:t>Crucified, emptying themselves</w:t>
      </w:r>
      <w:r w:rsidR="00B76997">
        <w:t>, Franciscans</w:t>
      </w:r>
      <w:r w:rsidR="0025014C">
        <w:t xml:space="preserve"> make room for</w:t>
      </w:r>
      <w:r w:rsidR="00716F4F">
        <w:t xml:space="preserve"> the Holy Spirit</w:t>
      </w:r>
      <w:r w:rsidR="00253DFB">
        <w:t xml:space="preserve"> </w:t>
      </w:r>
      <w:r w:rsidR="00B76997">
        <w:t>in their life</w:t>
      </w:r>
      <w:r w:rsidR="00243003">
        <w:t>.</w:t>
      </w:r>
    </w:p>
    <w:p w14:paraId="2F2337F9" w14:textId="5C3EE657" w:rsidR="00D930F3" w:rsidRDefault="00D930F3" w:rsidP="00D930F3">
      <w:pPr>
        <w:jc w:val="center"/>
        <w:rPr>
          <w:i/>
          <w:iCs/>
          <w:color w:val="000000"/>
          <w:shd w:val="clear" w:color="auto" w:fill="FFFFFF"/>
        </w:rPr>
      </w:pPr>
      <w:r w:rsidRPr="00D930F3">
        <w:rPr>
          <w:i/>
          <w:iCs/>
          <w:color w:val="000000"/>
          <w:shd w:val="clear" w:color="auto" w:fill="FFFFFF"/>
        </w:rPr>
        <w:t>Lady holy Poverty, may the Lord protect You, with Your Sister, holy Humility!</w:t>
      </w:r>
    </w:p>
    <w:p w14:paraId="4616C9AB" w14:textId="5311C3EF" w:rsidR="00D930F3" w:rsidRPr="00D930F3" w:rsidRDefault="00D930F3" w:rsidP="008E54CA">
      <w:pPr>
        <w:jc w:val="center"/>
        <w:rPr>
          <w:i/>
          <w:iCs/>
          <w:color w:val="000000"/>
          <w:shd w:val="clear" w:color="auto" w:fill="FFFFFF"/>
        </w:rPr>
      </w:pPr>
      <w:r w:rsidRPr="00D930F3">
        <w:rPr>
          <w:color w:val="000000"/>
          <w:shd w:val="clear" w:color="auto" w:fill="FFFFFF"/>
        </w:rPr>
        <w:t>(St Francis</w:t>
      </w:r>
      <w:r w:rsidR="00435FD0">
        <w:rPr>
          <w:color w:val="000000"/>
          <w:shd w:val="clear" w:color="auto" w:fill="FFFFFF"/>
        </w:rPr>
        <w:t>,</w:t>
      </w:r>
      <w:r w:rsidRPr="00D930F3">
        <w:rPr>
          <w:color w:val="000000"/>
          <w:shd w:val="clear" w:color="auto" w:fill="FFFFFF"/>
        </w:rPr>
        <w:t xml:space="preserve"> </w:t>
      </w:r>
      <w:r w:rsidR="00510FDC">
        <w:rPr>
          <w:i/>
          <w:iCs/>
          <w:color w:val="000000"/>
          <w:shd w:val="clear" w:color="auto" w:fill="FFFFFF"/>
        </w:rPr>
        <w:t>A S</w:t>
      </w:r>
      <w:r>
        <w:rPr>
          <w:i/>
          <w:iCs/>
          <w:color w:val="000000"/>
          <w:shd w:val="clear" w:color="auto" w:fill="FFFFFF"/>
        </w:rPr>
        <w:t>alutation of the Virtues</w:t>
      </w:r>
      <w:r w:rsidR="00B42077">
        <w:rPr>
          <w:i/>
          <w:iCs/>
          <w:color w:val="000000"/>
          <w:shd w:val="clear" w:color="auto" w:fill="FFFFFF"/>
        </w:rPr>
        <w:t xml:space="preserve"> 2</w:t>
      </w:r>
      <w:r w:rsidRPr="00D930F3">
        <w:rPr>
          <w:color w:val="000000"/>
          <w:shd w:val="clear" w:color="auto" w:fill="FFFFFF"/>
        </w:rPr>
        <w:t>)</w:t>
      </w:r>
    </w:p>
    <w:p w14:paraId="15F7F679" w14:textId="77777777" w:rsidR="00404DBC" w:rsidRDefault="00404DBC" w:rsidP="006856C5">
      <w:pPr>
        <w:spacing w:after="120"/>
        <w:jc w:val="both"/>
        <w:rPr>
          <w:b/>
          <w:bCs/>
          <w:u w:val="single"/>
        </w:rPr>
      </w:pPr>
    </w:p>
    <w:p w14:paraId="53F20142" w14:textId="677F33ED" w:rsidR="006856C5" w:rsidRPr="00561753" w:rsidRDefault="006856C5" w:rsidP="006856C5">
      <w:pPr>
        <w:spacing w:after="120"/>
        <w:jc w:val="both"/>
        <w:rPr>
          <w:b/>
          <w:bCs/>
          <w:u w:val="single"/>
        </w:rPr>
      </w:pPr>
      <w:r w:rsidRPr="00561753">
        <w:rPr>
          <w:b/>
          <w:bCs/>
          <w:u w:val="single"/>
        </w:rPr>
        <w:t>Further Reading</w:t>
      </w:r>
    </w:p>
    <w:p w14:paraId="329430A9" w14:textId="4276A874" w:rsidR="00701826" w:rsidRPr="00067F65" w:rsidRDefault="00701826" w:rsidP="008F2729">
      <w:pPr>
        <w:spacing w:after="120"/>
        <w:rPr>
          <w:sz w:val="20"/>
          <w:szCs w:val="20"/>
        </w:rPr>
      </w:pPr>
      <w:r w:rsidRPr="00067F65">
        <w:rPr>
          <w:sz w:val="20"/>
          <w:szCs w:val="20"/>
        </w:rPr>
        <w:t>Cro</w:t>
      </w:r>
      <w:r w:rsidR="00523E61" w:rsidRPr="00067F65">
        <w:rPr>
          <w:sz w:val="20"/>
          <w:szCs w:val="20"/>
        </w:rPr>
        <w:t xml:space="preserve">nin, Kevin. </w:t>
      </w:r>
      <w:r w:rsidR="00523E61" w:rsidRPr="00067F65">
        <w:rPr>
          <w:i/>
          <w:iCs/>
          <w:sz w:val="20"/>
          <w:szCs w:val="20"/>
        </w:rPr>
        <w:t>Kenosis: Emptying Self and the Path of Christian Service</w:t>
      </w:r>
      <w:r w:rsidR="00523E61" w:rsidRPr="00067F65">
        <w:rPr>
          <w:sz w:val="20"/>
          <w:szCs w:val="20"/>
        </w:rPr>
        <w:t>.</w:t>
      </w:r>
      <w:r w:rsidR="002A6AC2" w:rsidRPr="00067F65">
        <w:rPr>
          <w:sz w:val="20"/>
          <w:szCs w:val="20"/>
        </w:rPr>
        <w:t xml:space="preserve"> Continuum, </w:t>
      </w:r>
      <w:r w:rsidR="00276749" w:rsidRPr="00067F65">
        <w:rPr>
          <w:sz w:val="20"/>
          <w:szCs w:val="20"/>
        </w:rPr>
        <w:t>New York 1</w:t>
      </w:r>
      <w:r w:rsidR="002A6AC2" w:rsidRPr="00067F65">
        <w:rPr>
          <w:sz w:val="20"/>
          <w:szCs w:val="20"/>
        </w:rPr>
        <w:t>994.</w:t>
      </w:r>
    </w:p>
    <w:p w14:paraId="32832185" w14:textId="2B9C9F33" w:rsidR="008F2729" w:rsidRPr="00067F65" w:rsidRDefault="008F2729" w:rsidP="008F2729">
      <w:pPr>
        <w:spacing w:after="120"/>
        <w:rPr>
          <w:sz w:val="20"/>
          <w:szCs w:val="20"/>
        </w:rPr>
      </w:pPr>
      <w:r w:rsidRPr="00067F65">
        <w:rPr>
          <w:sz w:val="20"/>
          <w:szCs w:val="20"/>
        </w:rPr>
        <w:t xml:space="preserve">Delio, Ilia. </w:t>
      </w:r>
      <w:r w:rsidRPr="00067F65">
        <w:rPr>
          <w:i/>
          <w:iCs/>
          <w:sz w:val="20"/>
          <w:szCs w:val="20"/>
        </w:rPr>
        <w:t>The Humility of God. A Franciscan Perspective.</w:t>
      </w:r>
      <w:r w:rsidRPr="00067F65">
        <w:rPr>
          <w:sz w:val="20"/>
          <w:szCs w:val="20"/>
        </w:rPr>
        <w:t xml:space="preserve"> St. Anthony Messenger Press, </w:t>
      </w:r>
      <w:r w:rsidR="007E35E1" w:rsidRPr="00067F65">
        <w:rPr>
          <w:sz w:val="20"/>
          <w:szCs w:val="20"/>
        </w:rPr>
        <w:t xml:space="preserve">Cincinnati, Ohio </w:t>
      </w:r>
      <w:r w:rsidRPr="00067F65">
        <w:rPr>
          <w:sz w:val="20"/>
          <w:szCs w:val="20"/>
        </w:rPr>
        <w:t>2005</w:t>
      </w:r>
    </w:p>
    <w:p w14:paraId="6BA9B62B" w14:textId="094B5E98" w:rsidR="008F2729" w:rsidRPr="00067F65" w:rsidRDefault="0045622F" w:rsidP="008F2729">
      <w:pPr>
        <w:spacing w:after="120"/>
        <w:rPr>
          <w:sz w:val="20"/>
          <w:szCs w:val="20"/>
        </w:rPr>
      </w:pPr>
      <w:r w:rsidRPr="00067F65">
        <w:rPr>
          <w:sz w:val="20"/>
          <w:szCs w:val="20"/>
        </w:rPr>
        <w:t>Delio, Ilia.</w:t>
      </w:r>
      <w:r w:rsidRPr="00067F65">
        <w:rPr>
          <w:i/>
          <w:iCs/>
          <w:sz w:val="20"/>
          <w:szCs w:val="20"/>
        </w:rPr>
        <w:t xml:space="preserve"> </w:t>
      </w:r>
      <w:r w:rsidR="008F2729" w:rsidRPr="00067F65">
        <w:rPr>
          <w:i/>
          <w:iCs/>
          <w:sz w:val="20"/>
          <w:szCs w:val="20"/>
        </w:rPr>
        <w:t xml:space="preserve">Simply Bonaventure: An Introduction into his Life, Thought and Writings. </w:t>
      </w:r>
      <w:r w:rsidR="008F2729" w:rsidRPr="00067F65">
        <w:rPr>
          <w:sz w:val="20"/>
          <w:szCs w:val="20"/>
        </w:rPr>
        <w:t>New City Press, New York, 2001.</w:t>
      </w:r>
    </w:p>
    <w:p w14:paraId="0871E427" w14:textId="4AC3F7FD" w:rsidR="00E26D06" w:rsidRPr="00B56C7E" w:rsidRDefault="00F853CD" w:rsidP="008E54CA">
      <w:pPr>
        <w:spacing w:after="240"/>
        <w:rPr>
          <w:sz w:val="20"/>
          <w:szCs w:val="20"/>
        </w:rPr>
      </w:pPr>
      <w:r w:rsidRPr="00067F65">
        <w:rPr>
          <w:sz w:val="20"/>
          <w:szCs w:val="20"/>
        </w:rPr>
        <w:t>Hayes</w:t>
      </w:r>
      <w:r w:rsidR="005F6147" w:rsidRPr="00067F65">
        <w:rPr>
          <w:sz w:val="20"/>
          <w:szCs w:val="20"/>
        </w:rPr>
        <w:t xml:space="preserve">, Zachary. </w:t>
      </w:r>
      <w:r w:rsidR="005F6147" w:rsidRPr="00067F65">
        <w:rPr>
          <w:i/>
          <w:iCs/>
          <w:sz w:val="20"/>
          <w:szCs w:val="20"/>
        </w:rPr>
        <w:t>The Hidden Centre: Spirituality and Speculative Christology in St Bonaventure</w:t>
      </w:r>
      <w:r w:rsidR="005F6147" w:rsidRPr="00067F65">
        <w:rPr>
          <w:sz w:val="20"/>
          <w:szCs w:val="20"/>
        </w:rPr>
        <w:t>.</w:t>
      </w:r>
      <w:r w:rsidR="00A605F0" w:rsidRPr="00067F65">
        <w:rPr>
          <w:sz w:val="20"/>
          <w:szCs w:val="20"/>
        </w:rPr>
        <w:t xml:space="preserve"> Paulist Press, New York, </w:t>
      </w:r>
      <w:r w:rsidR="00FF2650" w:rsidRPr="00067F65">
        <w:rPr>
          <w:sz w:val="20"/>
          <w:szCs w:val="20"/>
        </w:rPr>
        <w:t>1981.</w:t>
      </w:r>
    </w:p>
    <w:p w14:paraId="439205ED" w14:textId="77777777" w:rsidR="00CE5250" w:rsidRPr="000512C6" w:rsidRDefault="00AE2FD1" w:rsidP="000512C6">
      <w:pPr>
        <w:jc w:val="right"/>
      </w:pPr>
      <w:r w:rsidRPr="000512C6">
        <w:t xml:space="preserve">Fr Joseph McKay OFM </w:t>
      </w:r>
    </w:p>
    <w:p w14:paraId="53FA3F58" w14:textId="0DB87D1A" w:rsidR="00CE5250" w:rsidRPr="000512C6" w:rsidRDefault="00AE2FD1" w:rsidP="000512C6">
      <w:pPr>
        <w:spacing w:after="240"/>
        <w:jc w:val="right"/>
      </w:pPr>
      <w:r w:rsidRPr="000512C6">
        <w:t>National Spiritual Assistant OFS</w:t>
      </w:r>
      <w:r w:rsidR="000512C6">
        <w:t xml:space="preserve"> - Australia</w:t>
      </w:r>
    </w:p>
    <w:sectPr w:rsidR="00CE5250" w:rsidRPr="000512C6">
      <w:pgSz w:w="11905" w:h="16837"/>
      <w:pgMar w:top="720" w:right="720" w:bottom="720" w:left="720" w:header="1440" w:footer="144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2A3747"/>
    <w:multiLevelType w:val="multilevel"/>
    <w:tmpl w:val="B1D6F05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69B47777"/>
    <w:multiLevelType w:val="multilevel"/>
    <w:tmpl w:val="B600CFC8"/>
    <w:lvl w:ilvl="0">
      <w:start w:val="1"/>
      <w:numFmt w:val="decimal"/>
      <w:pStyle w:val="List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740202651">
    <w:abstractNumId w:val="0"/>
  </w:num>
  <w:num w:numId="2" w16cid:durableId="11224588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1MDE3MjAzMDY0N7dU0lEKTi0uzszPAykwqgUAdT+KHiwAAAA="/>
  </w:docVars>
  <w:rsids>
    <w:rsidRoot w:val="00CE5250"/>
    <w:rsid w:val="00003002"/>
    <w:rsid w:val="00003AB6"/>
    <w:rsid w:val="000100CD"/>
    <w:rsid w:val="00021D85"/>
    <w:rsid w:val="00023394"/>
    <w:rsid w:val="00032205"/>
    <w:rsid w:val="000512C6"/>
    <w:rsid w:val="00051E3B"/>
    <w:rsid w:val="00065B0F"/>
    <w:rsid w:val="00067F65"/>
    <w:rsid w:val="00074A1B"/>
    <w:rsid w:val="00076B9A"/>
    <w:rsid w:val="0008211B"/>
    <w:rsid w:val="00087C99"/>
    <w:rsid w:val="000903B0"/>
    <w:rsid w:val="000A2B81"/>
    <w:rsid w:val="000A35E2"/>
    <w:rsid w:val="000B3846"/>
    <w:rsid w:val="000D1A7E"/>
    <w:rsid w:val="000D280F"/>
    <w:rsid w:val="000D3DD9"/>
    <w:rsid w:val="000D6C1D"/>
    <w:rsid w:val="000E5E66"/>
    <w:rsid w:val="000F536D"/>
    <w:rsid w:val="000F53F6"/>
    <w:rsid w:val="0010783E"/>
    <w:rsid w:val="00112518"/>
    <w:rsid w:val="001251D3"/>
    <w:rsid w:val="00125A36"/>
    <w:rsid w:val="00126CC1"/>
    <w:rsid w:val="0013617D"/>
    <w:rsid w:val="00146C48"/>
    <w:rsid w:val="001478BE"/>
    <w:rsid w:val="00150254"/>
    <w:rsid w:val="00160BB0"/>
    <w:rsid w:val="00177C39"/>
    <w:rsid w:val="00190F07"/>
    <w:rsid w:val="001920F1"/>
    <w:rsid w:val="001937E4"/>
    <w:rsid w:val="001978CC"/>
    <w:rsid w:val="001C144B"/>
    <w:rsid w:val="001D0E99"/>
    <w:rsid w:val="001D700A"/>
    <w:rsid w:val="001F1A01"/>
    <w:rsid w:val="001F20F2"/>
    <w:rsid w:val="001F548E"/>
    <w:rsid w:val="001F5914"/>
    <w:rsid w:val="001F65EC"/>
    <w:rsid w:val="00222D79"/>
    <w:rsid w:val="002350D8"/>
    <w:rsid w:val="00243003"/>
    <w:rsid w:val="0025014C"/>
    <w:rsid w:val="00253DFB"/>
    <w:rsid w:val="002649DE"/>
    <w:rsid w:val="0027080D"/>
    <w:rsid w:val="00272023"/>
    <w:rsid w:val="00275B90"/>
    <w:rsid w:val="00276749"/>
    <w:rsid w:val="00277155"/>
    <w:rsid w:val="00286841"/>
    <w:rsid w:val="00291DB2"/>
    <w:rsid w:val="00293975"/>
    <w:rsid w:val="002A6AC2"/>
    <w:rsid w:val="002C2395"/>
    <w:rsid w:val="002E02A7"/>
    <w:rsid w:val="002E5E92"/>
    <w:rsid w:val="002F7A8E"/>
    <w:rsid w:val="002F7DDD"/>
    <w:rsid w:val="00306C1A"/>
    <w:rsid w:val="00315269"/>
    <w:rsid w:val="00322E67"/>
    <w:rsid w:val="00334B7D"/>
    <w:rsid w:val="003365CA"/>
    <w:rsid w:val="0034581A"/>
    <w:rsid w:val="00354D3E"/>
    <w:rsid w:val="003576FC"/>
    <w:rsid w:val="0036443B"/>
    <w:rsid w:val="00371D9D"/>
    <w:rsid w:val="00381A1F"/>
    <w:rsid w:val="0038531B"/>
    <w:rsid w:val="0039268D"/>
    <w:rsid w:val="003A06C3"/>
    <w:rsid w:val="003A5E13"/>
    <w:rsid w:val="003A6DC1"/>
    <w:rsid w:val="003A6FEF"/>
    <w:rsid w:val="003D74F2"/>
    <w:rsid w:val="003E0CC6"/>
    <w:rsid w:val="003E4183"/>
    <w:rsid w:val="003F025F"/>
    <w:rsid w:val="003F5478"/>
    <w:rsid w:val="00404DBC"/>
    <w:rsid w:val="00417325"/>
    <w:rsid w:val="004203D3"/>
    <w:rsid w:val="00427DB9"/>
    <w:rsid w:val="0043313C"/>
    <w:rsid w:val="00435FD0"/>
    <w:rsid w:val="0045622F"/>
    <w:rsid w:val="00456C5B"/>
    <w:rsid w:val="00461E06"/>
    <w:rsid w:val="00465793"/>
    <w:rsid w:val="004679E2"/>
    <w:rsid w:val="00473658"/>
    <w:rsid w:val="00481027"/>
    <w:rsid w:val="00491A5C"/>
    <w:rsid w:val="004969BB"/>
    <w:rsid w:val="004D14CF"/>
    <w:rsid w:val="004D15FC"/>
    <w:rsid w:val="004D19DF"/>
    <w:rsid w:val="004F1131"/>
    <w:rsid w:val="004F7495"/>
    <w:rsid w:val="00505531"/>
    <w:rsid w:val="00510FDC"/>
    <w:rsid w:val="00511EE2"/>
    <w:rsid w:val="005152B4"/>
    <w:rsid w:val="0051674A"/>
    <w:rsid w:val="00523E61"/>
    <w:rsid w:val="00524B0B"/>
    <w:rsid w:val="00533788"/>
    <w:rsid w:val="00544A05"/>
    <w:rsid w:val="00544B11"/>
    <w:rsid w:val="00545B8E"/>
    <w:rsid w:val="0055419D"/>
    <w:rsid w:val="00561753"/>
    <w:rsid w:val="00562F17"/>
    <w:rsid w:val="00563B4D"/>
    <w:rsid w:val="00583FE2"/>
    <w:rsid w:val="005906AF"/>
    <w:rsid w:val="0059296D"/>
    <w:rsid w:val="00593E28"/>
    <w:rsid w:val="005A1A8A"/>
    <w:rsid w:val="005B0A09"/>
    <w:rsid w:val="005B1E8D"/>
    <w:rsid w:val="005B746D"/>
    <w:rsid w:val="005C5B94"/>
    <w:rsid w:val="005C663E"/>
    <w:rsid w:val="005E2A41"/>
    <w:rsid w:val="005F0160"/>
    <w:rsid w:val="005F39F1"/>
    <w:rsid w:val="005F5F83"/>
    <w:rsid w:val="005F6147"/>
    <w:rsid w:val="00603BAA"/>
    <w:rsid w:val="00612F17"/>
    <w:rsid w:val="0061661F"/>
    <w:rsid w:val="0062280E"/>
    <w:rsid w:val="00635EF3"/>
    <w:rsid w:val="00641BD4"/>
    <w:rsid w:val="00643BFE"/>
    <w:rsid w:val="006477CD"/>
    <w:rsid w:val="00651732"/>
    <w:rsid w:val="0067594D"/>
    <w:rsid w:val="00675FB1"/>
    <w:rsid w:val="00684594"/>
    <w:rsid w:val="006845E0"/>
    <w:rsid w:val="0068478F"/>
    <w:rsid w:val="00684934"/>
    <w:rsid w:val="006856C5"/>
    <w:rsid w:val="00686D5F"/>
    <w:rsid w:val="00687F51"/>
    <w:rsid w:val="0069418B"/>
    <w:rsid w:val="00694C5E"/>
    <w:rsid w:val="0069785D"/>
    <w:rsid w:val="006A298E"/>
    <w:rsid w:val="006A61DC"/>
    <w:rsid w:val="006A6A46"/>
    <w:rsid w:val="006B5DD4"/>
    <w:rsid w:val="006C1FE7"/>
    <w:rsid w:val="006E0326"/>
    <w:rsid w:val="006E4D9A"/>
    <w:rsid w:val="006F4AD8"/>
    <w:rsid w:val="00701826"/>
    <w:rsid w:val="007079D4"/>
    <w:rsid w:val="00711B44"/>
    <w:rsid w:val="00716F4F"/>
    <w:rsid w:val="00716FFC"/>
    <w:rsid w:val="00726260"/>
    <w:rsid w:val="00734949"/>
    <w:rsid w:val="007378B5"/>
    <w:rsid w:val="00741A7A"/>
    <w:rsid w:val="00743160"/>
    <w:rsid w:val="00751246"/>
    <w:rsid w:val="00762403"/>
    <w:rsid w:val="007729EF"/>
    <w:rsid w:val="007860AA"/>
    <w:rsid w:val="00792B64"/>
    <w:rsid w:val="007B057F"/>
    <w:rsid w:val="007B3BAD"/>
    <w:rsid w:val="007B6323"/>
    <w:rsid w:val="007C7F8B"/>
    <w:rsid w:val="007E35E1"/>
    <w:rsid w:val="007F13B1"/>
    <w:rsid w:val="007F4DB9"/>
    <w:rsid w:val="007F5808"/>
    <w:rsid w:val="007F638D"/>
    <w:rsid w:val="008001E2"/>
    <w:rsid w:val="00811BBB"/>
    <w:rsid w:val="00820D03"/>
    <w:rsid w:val="00823C33"/>
    <w:rsid w:val="0083076C"/>
    <w:rsid w:val="0084378F"/>
    <w:rsid w:val="00845474"/>
    <w:rsid w:val="008471B6"/>
    <w:rsid w:val="008509F9"/>
    <w:rsid w:val="008517AA"/>
    <w:rsid w:val="00862E61"/>
    <w:rsid w:val="00872B2B"/>
    <w:rsid w:val="00883416"/>
    <w:rsid w:val="008960A6"/>
    <w:rsid w:val="008A66B0"/>
    <w:rsid w:val="008B3CBB"/>
    <w:rsid w:val="008B4849"/>
    <w:rsid w:val="008D4952"/>
    <w:rsid w:val="008D5851"/>
    <w:rsid w:val="008D689E"/>
    <w:rsid w:val="008D6DBF"/>
    <w:rsid w:val="008E0470"/>
    <w:rsid w:val="008E54CA"/>
    <w:rsid w:val="008F2729"/>
    <w:rsid w:val="00900C39"/>
    <w:rsid w:val="009117CB"/>
    <w:rsid w:val="00945A1A"/>
    <w:rsid w:val="00947AA1"/>
    <w:rsid w:val="0095420B"/>
    <w:rsid w:val="00965AB0"/>
    <w:rsid w:val="00967253"/>
    <w:rsid w:val="0097349E"/>
    <w:rsid w:val="009736E5"/>
    <w:rsid w:val="009760EA"/>
    <w:rsid w:val="00983785"/>
    <w:rsid w:val="00993452"/>
    <w:rsid w:val="00996D27"/>
    <w:rsid w:val="009A136D"/>
    <w:rsid w:val="009B28CB"/>
    <w:rsid w:val="009C17F9"/>
    <w:rsid w:val="009D30E0"/>
    <w:rsid w:val="009D72ED"/>
    <w:rsid w:val="009E0BCB"/>
    <w:rsid w:val="00A0166B"/>
    <w:rsid w:val="00A304B8"/>
    <w:rsid w:val="00A605F0"/>
    <w:rsid w:val="00A61650"/>
    <w:rsid w:val="00A7787C"/>
    <w:rsid w:val="00A778E3"/>
    <w:rsid w:val="00A830BD"/>
    <w:rsid w:val="00A94FF0"/>
    <w:rsid w:val="00AA0D44"/>
    <w:rsid w:val="00AA4F34"/>
    <w:rsid w:val="00AD23DE"/>
    <w:rsid w:val="00AE2FD1"/>
    <w:rsid w:val="00AF5EFC"/>
    <w:rsid w:val="00B077EF"/>
    <w:rsid w:val="00B13767"/>
    <w:rsid w:val="00B2033F"/>
    <w:rsid w:val="00B22113"/>
    <w:rsid w:val="00B2548C"/>
    <w:rsid w:val="00B27E22"/>
    <w:rsid w:val="00B312C3"/>
    <w:rsid w:val="00B41FC1"/>
    <w:rsid w:val="00B42077"/>
    <w:rsid w:val="00B56C7E"/>
    <w:rsid w:val="00B57AE7"/>
    <w:rsid w:val="00B637DE"/>
    <w:rsid w:val="00B72D60"/>
    <w:rsid w:val="00B76997"/>
    <w:rsid w:val="00B77DF4"/>
    <w:rsid w:val="00BB6254"/>
    <w:rsid w:val="00BF09E2"/>
    <w:rsid w:val="00BF7CCA"/>
    <w:rsid w:val="00C04859"/>
    <w:rsid w:val="00C14FAB"/>
    <w:rsid w:val="00C32960"/>
    <w:rsid w:val="00C33980"/>
    <w:rsid w:val="00C36F26"/>
    <w:rsid w:val="00C475BE"/>
    <w:rsid w:val="00C51881"/>
    <w:rsid w:val="00C56647"/>
    <w:rsid w:val="00C60D0A"/>
    <w:rsid w:val="00C6435A"/>
    <w:rsid w:val="00C67983"/>
    <w:rsid w:val="00C75399"/>
    <w:rsid w:val="00C80A71"/>
    <w:rsid w:val="00C824E6"/>
    <w:rsid w:val="00C82B1D"/>
    <w:rsid w:val="00C83367"/>
    <w:rsid w:val="00C83511"/>
    <w:rsid w:val="00C86AED"/>
    <w:rsid w:val="00CA49BA"/>
    <w:rsid w:val="00CA7E4C"/>
    <w:rsid w:val="00CB5C73"/>
    <w:rsid w:val="00CB6A23"/>
    <w:rsid w:val="00CB78E7"/>
    <w:rsid w:val="00CC1D36"/>
    <w:rsid w:val="00CC29D8"/>
    <w:rsid w:val="00CC553D"/>
    <w:rsid w:val="00CE1798"/>
    <w:rsid w:val="00CE5250"/>
    <w:rsid w:val="00CF0FB8"/>
    <w:rsid w:val="00CF7FE9"/>
    <w:rsid w:val="00D0283B"/>
    <w:rsid w:val="00D044FE"/>
    <w:rsid w:val="00D23A52"/>
    <w:rsid w:val="00D34C4A"/>
    <w:rsid w:val="00D356E6"/>
    <w:rsid w:val="00D47560"/>
    <w:rsid w:val="00D53FCD"/>
    <w:rsid w:val="00D5573B"/>
    <w:rsid w:val="00D6513A"/>
    <w:rsid w:val="00D668FC"/>
    <w:rsid w:val="00D714EC"/>
    <w:rsid w:val="00D75B75"/>
    <w:rsid w:val="00D76F88"/>
    <w:rsid w:val="00D81B68"/>
    <w:rsid w:val="00D84A77"/>
    <w:rsid w:val="00D85C79"/>
    <w:rsid w:val="00D930F3"/>
    <w:rsid w:val="00DA46CE"/>
    <w:rsid w:val="00DB04C7"/>
    <w:rsid w:val="00DB1553"/>
    <w:rsid w:val="00DB57C5"/>
    <w:rsid w:val="00DB7038"/>
    <w:rsid w:val="00DC69A6"/>
    <w:rsid w:val="00DD666B"/>
    <w:rsid w:val="00DE0D0B"/>
    <w:rsid w:val="00DE0EF5"/>
    <w:rsid w:val="00DE1A04"/>
    <w:rsid w:val="00DE7522"/>
    <w:rsid w:val="00DF173C"/>
    <w:rsid w:val="00DF1CD2"/>
    <w:rsid w:val="00DF5A7A"/>
    <w:rsid w:val="00E02F63"/>
    <w:rsid w:val="00E13B39"/>
    <w:rsid w:val="00E207A6"/>
    <w:rsid w:val="00E26D06"/>
    <w:rsid w:val="00E57D4C"/>
    <w:rsid w:val="00E656BC"/>
    <w:rsid w:val="00EA12E0"/>
    <w:rsid w:val="00EA1E91"/>
    <w:rsid w:val="00EC05E6"/>
    <w:rsid w:val="00EC4C1C"/>
    <w:rsid w:val="00EE3CEB"/>
    <w:rsid w:val="00EE5F6E"/>
    <w:rsid w:val="00EF5B45"/>
    <w:rsid w:val="00F00844"/>
    <w:rsid w:val="00F01AED"/>
    <w:rsid w:val="00F04E6B"/>
    <w:rsid w:val="00F21DDD"/>
    <w:rsid w:val="00F2379B"/>
    <w:rsid w:val="00F24A5B"/>
    <w:rsid w:val="00F26787"/>
    <w:rsid w:val="00F321CB"/>
    <w:rsid w:val="00F503BE"/>
    <w:rsid w:val="00F70AF7"/>
    <w:rsid w:val="00F7575E"/>
    <w:rsid w:val="00F7652F"/>
    <w:rsid w:val="00F853CD"/>
    <w:rsid w:val="00F938BF"/>
    <w:rsid w:val="00F96AF7"/>
    <w:rsid w:val="00FD22C2"/>
    <w:rsid w:val="00FD5EAD"/>
    <w:rsid w:val="00FE601F"/>
    <w:rsid w:val="00FF2650"/>
    <w:rsid w:val="00FF64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463871"/>
  <w15:docId w15:val="{758570AF-3A10-4D6D-B5AB-98C1B42B3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AU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6033"/>
    <w:pPr>
      <w:autoSpaceDE w:val="0"/>
      <w:autoSpaceDN w:val="0"/>
      <w:adjustRightInd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782AE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A5DBD"/>
    <w:pPr>
      <w:overflowPunct w:val="0"/>
      <w:jc w:val="center"/>
      <w:outlineLvl w:val="2"/>
    </w:pPr>
    <w:rPr>
      <w:color w:val="000000"/>
      <w:kern w:val="30"/>
      <w:sz w:val="32"/>
      <w:szCs w:val="32"/>
      <w:lang w:eastAsia="en-US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FootnoteReference">
    <w:name w:val="footnote reference"/>
    <w:uiPriority w:val="99"/>
  </w:style>
  <w:style w:type="paragraph" w:styleId="NoSpacing">
    <w:name w:val="No Spacing"/>
    <w:uiPriority w:val="1"/>
    <w:qFormat/>
    <w:rsid w:val="00EF43E4"/>
    <w:pPr>
      <w:autoSpaceDE w:val="0"/>
      <w:autoSpaceDN w:val="0"/>
      <w:adjustRightInd w:val="0"/>
    </w:pPr>
  </w:style>
  <w:style w:type="paragraph" w:styleId="ListParagraph">
    <w:name w:val="List Paragraph"/>
    <w:basedOn w:val="Normal"/>
    <w:uiPriority w:val="34"/>
    <w:qFormat/>
    <w:rsid w:val="004A5EB0"/>
    <w:pPr>
      <w:ind w:left="720"/>
      <w:contextualSpacing/>
    </w:pPr>
  </w:style>
  <w:style w:type="character" w:styleId="Hyperlink">
    <w:name w:val="Hyperlink"/>
    <w:uiPriority w:val="99"/>
    <w:unhideWhenUsed/>
    <w:rsid w:val="00631B96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F398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F398C"/>
    <w:rPr>
      <w:rFonts w:ascii="Times New Roman" w:hAnsi="Times New Roman" w:cs="Times New Roman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193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1934"/>
    <w:rPr>
      <w:rFonts w:ascii="Tahoma" w:hAnsi="Tahoma" w:cs="Tahoma"/>
      <w:sz w:val="16"/>
      <w:szCs w:val="16"/>
      <w:lang w:val="en-US"/>
    </w:rPr>
  </w:style>
  <w:style w:type="character" w:customStyle="1" w:styleId="Heading3Char">
    <w:name w:val="Heading 3 Char"/>
    <w:basedOn w:val="DefaultParagraphFont"/>
    <w:link w:val="Heading3"/>
    <w:rsid w:val="00DA5DBD"/>
    <w:rPr>
      <w:rFonts w:ascii="Times New Roman" w:eastAsia="Times New Roman" w:hAnsi="Times New Roman" w:cs="Times New Roman"/>
      <w:color w:val="000000"/>
      <w:kern w:val="30"/>
      <w:sz w:val="32"/>
      <w:szCs w:val="32"/>
      <w:lang w:val="en-US" w:eastAsia="en-US"/>
    </w:rPr>
  </w:style>
  <w:style w:type="character" w:customStyle="1" w:styleId="st1">
    <w:name w:val="st1"/>
    <w:basedOn w:val="DefaultParagraphFont"/>
    <w:rsid w:val="00B47E77"/>
  </w:style>
  <w:style w:type="paragraph" w:styleId="NormalWeb">
    <w:name w:val="Normal (Web)"/>
    <w:basedOn w:val="Normal"/>
    <w:unhideWhenUsed/>
    <w:rsid w:val="004230A7"/>
    <w:pPr>
      <w:widowControl/>
      <w:autoSpaceDE/>
      <w:autoSpaceDN/>
      <w:adjustRightInd/>
      <w:spacing w:before="100" w:beforeAutospacing="1" w:after="100" w:afterAutospacing="1"/>
    </w:pPr>
    <w:rPr>
      <w:rFonts w:eastAsiaTheme="minorHAnsi"/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782AE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customStyle="1" w:styleId="post-meta">
    <w:name w:val="post-meta"/>
    <w:basedOn w:val="Normal"/>
    <w:rsid w:val="00782AE2"/>
    <w:pPr>
      <w:widowControl/>
      <w:autoSpaceDE/>
      <w:autoSpaceDN/>
      <w:adjustRightInd/>
      <w:spacing w:before="100" w:beforeAutospacing="1" w:after="100" w:afterAutospacing="1"/>
    </w:pPr>
    <w:rPr>
      <w:lang w:val="en-AU"/>
    </w:rPr>
  </w:style>
  <w:style w:type="character" w:styleId="Strong">
    <w:name w:val="Strong"/>
    <w:basedOn w:val="DefaultParagraphFont"/>
    <w:uiPriority w:val="22"/>
    <w:qFormat/>
    <w:rsid w:val="00782AE2"/>
    <w:rPr>
      <w:b/>
      <w:bCs/>
    </w:rPr>
  </w:style>
  <w:style w:type="character" w:styleId="Emphasis">
    <w:name w:val="Emphasis"/>
    <w:basedOn w:val="DefaultParagraphFont"/>
    <w:uiPriority w:val="20"/>
    <w:qFormat/>
    <w:rsid w:val="00782AE2"/>
    <w:rPr>
      <w:i/>
      <w:iCs/>
    </w:rPr>
  </w:style>
  <w:style w:type="paragraph" w:styleId="ListBullet">
    <w:name w:val="List Bullet"/>
    <w:basedOn w:val="Normal"/>
    <w:uiPriority w:val="99"/>
    <w:unhideWhenUsed/>
    <w:rsid w:val="00C441D3"/>
    <w:pPr>
      <w:numPr>
        <w:numId w:val="2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53AD3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rltooltips-link">
    <w:name w:val="rl_tooltips-link"/>
    <w:basedOn w:val="DefaultParagraphFont"/>
    <w:rsid w:val="00A830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NddiqO94v6ssLpeRrlvD76ydXeg==">AMUW2mVGHWd13yJ+UvPVzq24jYxg02qtTso6lIhS3QDuEv+DX69Aeong8xLQ7NuHMtFsRPrlgoB0pVt2zHNRIrpB6lXOHij0hsxIgHRZpCcI10CKlhe+RofiXMs48ivG1G1/6+aLGYZG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1</Pages>
  <Words>1109</Words>
  <Characters>632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l Schafer</dc:creator>
  <cp:lastModifiedBy>Carl Schafer</cp:lastModifiedBy>
  <cp:revision>89</cp:revision>
  <cp:lastPrinted>2023-05-31T09:57:00Z</cp:lastPrinted>
  <dcterms:created xsi:type="dcterms:W3CDTF">2023-05-23T12:15:00Z</dcterms:created>
  <dcterms:modified xsi:type="dcterms:W3CDTF">2023-05-31T10:05:00Z</dcterms:modified>
</cp:coreProperties>
</file>